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3527A" w14:textId="1E275E3E" w:rsidR="5E876533" w:rsidRDefault="5E876533" w:rsidP="26CDF549">
      <w:pPr>
        <w:jc w:val="center"/>
      </w:pPr>
      <w:r w:rsidRPr="26CDF549">
        <w:rPr>
          <w:rFonts w:ascii="Arial" w:eastAsia="Arial" w:hAnsi="Arial" w:cs="Arial"/>
          <w:color w:val="2F5496" w:themeColor="accent1" w:themeShade="BF"/>
          <w:sz w:val="32"/>
          <w:szCs w:val="32"/>
        </w:rPr>
        <w:t xml:space="preserve">KF5012 Software Engineering Practice </w:t>
      </w:r>
    </w:p>
    <w:p w14:paraId="65CBBF63" w14:textId="6C54A131" w:rsidR="5E876533" w:rsidRDefault="5E876533" w:rsidP="26CDF549">
      <w:pPr>
        <w:ind w:left="360" w:hanging="360"/>
        <w:jc w:val="center"/>
      </w:pPr>
      <w:r w:rsidRPr="26CDF549">
        <w:rPr>
          <w:rFonts w:ascii="Arial" w:eastAsia="Arial" w:hAnsi="Arial" w:cs="Arial"/>
          <w:color w:val="2F5496" w:themeColor="accent1" w:themeShade="BF"/>
          <w:sz w:val="24"/>
          <w:szCs w:val="24"/>
        </w:rPr>
        <w:t xml:space="preserve">Iterative Development </w:t>
      </w:r>
    </w:p>
    <w:p w14:paraId="7C8CA5BD" w14:textId="0C6C0E22" w:rsidR="5E876533" w:rsidRDefault="5E876533" w:rsidP="26CDF549">
      <w:pPr>
        <w:ind w:left="360" w:hanging="360"/>
        <w:jc w:val="center"/>
        <w:rPr>
          <w:rFonts w:ascii="Arial" w:eastAsia="Arial" w:hAnsi="Arial" w:cs="Arial"/>
          <w:color w:val="2F5496" w:themeColor="accent1" w:themeShade="BF"/>
          <w:sz w:val="24"/>
          <w:szCs w:val="24"/>
        </w:rPr>
      </w:pPr>
      <w:r w:rsidRPr="26CDF549">
        <w:rPr>
          <w:rFonts w:ascii="Arial" w:eastAsia="Arial" w:hAnsi="Arial" w:cs="Arial"/>
          <w:color w:val="2F5496" w:themeColor="accent1" w:themeShade="BF"/>
          <w:sz w:val="24"/>
          <w:szCs w:val="24"/>
        </w:rPr>
        <w:t xml:space="preserve">Poe </w:t>
      </w:r>
      <w:proofErr w:type="spellStart"/>
      <w:r w:rsidRPr="26CDF549">
        <w:rPr>
          <w:rFonts w:ascii="Arial" w:eastAsia="Arial" w:hAnsi="Arial" w:cs="Arial"/>
          <w:color w:val="2F5496" w:themeColor="accent1" w:themeShade="BF"/>
          <w:sz w:val="24"/>
          <w:szCs w:val="24"/>
        </w:rPr>
        <w:t>Dameron</w:t>
      </w:r>
      <w:proofErr w:type="spellEnd"/>
    </w:p>
    <w:p w14:paraId="468C0789" w14:textId="0BF3568C" w:rsidR="26CDF549" w:rsidRDefault="26CDF549" w:rsidP="26CDF549">
      <w:pPr>
        <w:ind w:left="360" w:hanging="360"/>
        <w:jc w:val="center"/>
        <w:rPr>
          <w:rFonts w:ascii="Arial" w:eastAsia="Arial" w:hAnsi="Arial" w:cs="Arial"/>
          <w:color w:val="2F5496" w:themeColor="accent1" w:themeShade="BF"/>
          <w:sz w:val="24"/>
          <w:szCs w:val="24"/>
        </w:rPr>
      </w:pPr>
    </w:p>
    <w:p w14:paraId="03C537D7" w14:textId="21CED8C0" w:rsidR="5E876533" w:rsidRDefault="5E876533">
      <w:r w:rsidRPr="26CDF54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6A20501" w14:textId="06E9B103" w:rsidR="5E876533" w:rsidRDefault="5E876533" w:rsidP="26CDF549">
      <w:pPr>
        <w:pStyle w:val="Nagwek1"/>
      </w:pPr>
      <w:r w:rsidRPr="26CDF549">
        <w:rPr>
          <w:rFonts w:ascii="Calibri" w:eastAsia="Calibri" w:hAnsi="Calibri" w:cs="Calibri"/>
          <w:sz w:val="22"/>
          <w:szCs w:val="22"/>
        </w:rPr>
        <w:t>Pipeline evaluation</w:t>
      </w:r>
    </w:p>
    <w:p w14:paraId="20D19473" w14:textId="5FA25912" w:rsidR="68F480D7" w:rsidRDefault="68F480D7" w:rsidP="26CDF549">
      <w:pPr>
        <w:jc w:val="both"/>
      </w:pPr>
      <w:r w:rsidRPr="26CDF549">
        <w:t xml:space="preserve">The first stage was to find and prepare a publicly available database for our project. </w:t>
      </w:r>
      <w:r w:rsidR="2B345D58" w:rsidRPr="26CDF549">
        <w:t xml:space="preserve">After doing some research, we chose one set of images that best fit the specifications of our idea. The database </w:t>
      </w:r>
      <w:r w:rsidR="3A8C96B6" w:rsidRPr="26CDF549">
        <w:t>represented various locations from a drone’s perspective with lots of potential objects that ou</w:t>
      </w:r>
      <w:r w:rsidR="7282B215" w:rsidRPr="26CDF549">
        <w:t>r</w:t>
      </w:r>
      <w:r w:rsidR="3A8C96B6" w:rsidRPr="26CDF549">
        <w:t xml:space="preserve"> code would identify. </w:t>
      </w:r>
    </w:p>
    <w:p w14:paraId="0D21823F" w14:textId="0FF91F5E" w:rsidR="2CB55737" w:rsidRDefault="2CB55737" w:rsidP="26CDF549">
      <w:pPr>
        <w:jc w:val="both"/>
      </w:pPr>
      <w:r w:rsidRPr="26CDF549">
        <w:t xml:space="preserve">The next step was to prepare the dataset by dividing the data into two subsets: training and test set. Using this procedure allowed us to control our training accuracy </w:t>
      </w:r>
      <w:r w:rsidR="297AEF78" w:rsidRPr="26CDF549">
        <w:t xml:space="preserve">on an independent set. </w:t>
      </w:r>
    </w:p>
    <w:p w14:paraId="31DBF3E6" w14:textId="72D0413D" w:rsidR="4E82E4DB" w:rsidRDefault="4E82E4DB" w:rsidP="26CDF549">
      <w:pPr>
        <w:jc w:val="both"/>
      </w:pPr>
      <w:r w:rsidRPr="26CDF549">
        <w:t>T</w:t>
      </w:r>
      <w:r w:rsidR="66FB963A" w:rsidRPr="26CDF549">
        <w:t xml:space="preserve">hen, to fully prepare our data for neural network, the images from our databases were reshaped into tensors and resized. </w:t>
      </w:r>
    </w:p>
    <w:p w14:paraId="446E02C8" w14:textId="4DADAE48" w:rsidR="26CDF549" w:rsidRDefault="700B306A" w:rsidP="26CDF549">
      <w:pPr>
        <w:jc w:val="both"/>
      </w:pPr>
      <w:r w:rsidRPr="73FA7B42">
        <w:t xml:space="preserve">The final step was to divide the photos into batches and use the Data Loader to import the photos into our programme. </w:t>
      </w:r>
    </w:p>
    <w:p w14:paraId="27A2B423" w14:textId="1AB545AC" w:rsidR="26CDF549" w:rsidRDefault="53D36BF1" w:rsidP="73FA7B42">
      <w:pPr>
        <w:spacing w:line="257" w:lineRule="auto"/>
        <w:jc w:val="both"/>
      </w:pPr>
      <w:r w:rsidRPr="53B9BE7F">
        <w:t xml:space="preserve">Due to the characteristics of our data (images) and the fear of losing relevant information, we have decided that the </w:t>
      </w:r>
      <w:r w:rsidR="3F6ED930" w:rsidRPr="53B9BE7F">
        <w:t xml:space="preserve">above pre-processing techniques are safe </w:t>
      </w:r>
      <w:r w:rsidR="50BF996E" w:rsidRPr="53B9BE7F">
        <w:t xml:space="preserve">and </w:t>
      </w:r>
      <w:r w:rsidR="3F6ED930" w:rsidRPr="53B9BE7F">
        <w:t>sufficient for ou</w:t>
      </w:r>
      <w:r w:rsidR="53CA1C67" w:rsidRPr="53B9BE7F">
        <w:t xml:space="preserve">r </w:t>
      </w:r>
      <w:r w:rsidR="3F6ED930" w:rsidRPr="53B9BE7F">
        <w:t xml:space="preserve">purposes. </w:t>
      </w:r>
    </w:p>
    <w:p w14:paraId="35863396" w14:textId="6E4F9495" w:rsidR="5E876533" w:rsidRDefault="5E876533" w:rsidP="26CDF549">
      <w:pPr>
        <w:pStyle w:val="Nagwek1"/>
      </w:pPr>
      <w:r w:rsidRPr="26CDF549">
        <w:rPr>
          <w:rFonts w:ascii="Calibri" w:eastAsia="Calibri" w:hAnsi="Calibri" w:cs="Calibri"/>
          <w:sz w:val="22"/>
          <w:szCs w:val="22"/>
        </w:rPr>
        <w:t xml:space="preserve">Model Evaluations </w:t>
      </w:r>
    </w:p>
    <w:p w14:paraId="7DC49DDB" w14:textId="09C42881" w:rsidR="5E876533" w:rsidRDefault="4460B0C4" w:rsidP="73FA7B42">
      <w:pPr>
        <w:spacing w:line="257" w:lineRule="auto"/>
        <w:jc w:val="both"/>
        <w:rPr>
          <w:rFonts w:ascii="Calibri" w:eastAsia="Calibri" w:hAnsi="Calibri" w:cs="Calibri"/>
        </w:rPr>
      </w:pPr>
      <w:r w:rsidRPr="53B9BE7F">
        <w:rPr>
          <w:rFonts w:ascii="Calibri" w:eastAsia="Calibri" w:hAnsi="Calibri" w:cs="Calibri"/>
        </w:rPr>
        <w:t xml:space="preserve">The assumptions of our </w:t>
      </w:r>
      <w:r w:rsidR="606F8652" w:rsidRPr="53B9BE7F">
        <w:rPr>
          <w:rFonts w:ascii="Calibri" w:eastAsia="Calibri" w:hAnsi="Calibri" w:cs="Calibri"/>
        </w:rPr>
        <w:t>project-imposed</w:t>
      </w:r>
      <w:r w:rsidRPr="53B9BE7F">
        <w:rPr>
          <w:rFonts w:ascii="Calibri" w:eastAsia="Calibri" w:hAnsi="Calibri" w:cs="Calibri"/>
        </w:rPr>
        <w:t xml:space="preserve"> requirements that we had to check before finally choosing one of the models. </w:t>
      </w:r>
      <w:r w:rsidR="1260FD9B" w:rsidRPr="53B9BE7F">
        <w:rPr>
          <w:rFonts w:ascii="Calibri" w:eastAsia="Calibri" w:hAnsi="Calibri" w:cs="Calibri"/>
        </w:rPr>
        <w:t>Among many, our attention was focused on two specific</w:t>
      </w:r>
      <w:r w:rsidR="3CC6565B" w:rsidRPr="53B9BE7F">
        <w:rPr>
          <w:rFonts w:ascii="Calibri" w:eastAsia="Calibri" w:hAnsi="Calibri" w:cs="Calibri"/>
        </w:rPr>
        <w:t xml:space="preserve"> ones</w:t>
      </w:r>
      <w:r w:rsidR="1260FD9B" w:rsidRPr="53B9BE7F">
        <w:rPr>
          <w:rFonts w:ascii="Calibri" w:eastAsia="Calibri" w:hAnsi="Calibri" w:cs="Calibri"/>
        </w:rPr>
        <w:t xml:space="preserve">: </w:t>
      </w:r>
      <w:proofErr w:type="spellStart"/>
      <w:r w:rsidR="1260FD9B" w:rsidRPr="53B9BE7F">
        <w:rPr>
          <w:rFonts w:ascii="Calibri" w:eastAsia="Calibri" w:hAnsi="Calibri" w:cs="Calibri"/>
        </w:rPr>
        <w:t>RetinaNet</w:t>
      </w:r>
      <w:proofErr w:type="spellEnd"/>
      <w:r w:rsidR="1260FD9B" w:rsidRPr="53B9BE7F">
        <w:rPr>
          <w:rFonts w:ascii="Calibri" w:eastAsia="Calibri" w:hAnsi="Calibri" w:cs="Calibri"/>
        </w:rPr>
        <w:t xml:space="preserve"> and Faster R-CNN.</w:t>
      </w:r>
    </w:p>
    <w:tbl>
      <w:tblPr>
        <w:tblStyle w:val="Tabelasiatki5ciemnaakcent1"/>
        <w:tblW w:w="0" w:type="auto"/>
        <w:tblLayout w:type="fixed"/>
        <w:tblLook w:val="06A0" w:firstRow="1" w:lastRow="0" w:firstColumn="1" w:lastColumn="0" w:noHBand="1" w:noVBand="1"/>
      </w:tblPr>
      <w:tblGrid>
        <w:gridCol w:w="3020"/>
        <w:gridCol w:w="3020"/>
        <w:gridCol w:w="3020"/>
      </w:tblGrid>
      <w:tr w:rsidR="26CDF549" w14:paraId="2BC6B3AC" w14:textId="77777777" w:rsidTr="26CDF5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25ADB33" w14:textId="75596C33" w:rsidR="6DA3DB5E" w:rsidRDefault="6DA3DB5E" w:rsidP="26CDF549">
            <w:pPr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Model</w:t>
            </w:r>
          </w:p>
        </w:tc>
        <w:tc>
          <w:tcPr>
            <w:tcW w:w="3020" w:type="dxa"/>
          </w:tcPr>
          <w:p w14:paraId="5DC1628B" w14:textId="74FFD466" w:rsidR="6DA3DB5E" w:rsidRDefault="6DA3DB5E" w:rsidP="26CDF5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proofErr w:type="spellStart"/>
            <w:r w:rsidRPr="26CDF549">
              <w:rPr>
                <w:rFonts w:ascii="Calibri" w:eastAsia="Calibri" w:hAnsi="Calibri" w:cs="Calibri"/>
              </w:rPr>
              <w:t>mAP</w:t>
            </w:r>
            <w:proofErr w:type="spellEnd"/>
          </w:p>
        </w:tc>
        <w:tc>
          <w:tcPr>
            <w:tcW w:w="3020" w:type="dxa"/>
          </w:tcPr>
          <w:p w14:paraId="48BD35B0" w14:textId="6C844ED3" w:rsidR="6DA3DB5E" w:rsidRDefault="6DA3DB5E" w:rsidP="26CDF54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proofErr w:type="spellStart"/>
            <w:r w:rsidRPr="26CDF549">
              <w:rPr>
                <w:rFonts w:ascii="Calibri" w:eastAsia="Calibri" w:hAnsi="Calibri" w:cs="Calibri"/>
              </w:rPr>
              <w:t>mAR</w:t>
            </w:r>
            <w:proofErr w:type="spellEnd"/>
          </w:p>
        </w:tc>
      </w:tr>
      <w:tr w:rsidR="26CDF549" w14:paraId="710A5AD7" w14:textId="77777777" w:rsidTr="26CDF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4D3CC0FF" w14:textId="3148634F" w:rsidR="6DA3DB5E" w:rsidRDefault="6DA3DB5E" w:rsidP="26CDF549">
            <w:pPr>
              <w:rPr>
                <w:rFonts w:ascii="Calibri" w:eastAsia="Calibri" w:hAnsi="Calibri" w:cs="Calibri"/>
              </w:rPr>
            </w:pPr>
            <w:proofErr w:type="spellStart"/>
            <w:r w:rsidRPr="26CDF549">
              <w:rPr>
                <w:rFonts w:ascii="Calibri" w:eastAsia="Calibri" w:hAnsi="Calibri" w:cs="Calibri"/>
              </w:rPr>
              <w:t>RetinaNet</w:t>
            </w:r>
            <w:proofErr w:type="spellEnd"/>
          </w:p>
        </w:tc>
        <w:tc>
          <w:tcPr>
            <w:tcW w:w="3020" w:type="dxa"/>
          </w:tcPr>
          <w:p w14:paraId="655E6CC1" w14:textId="67E04293" w:rsidR="6DA3DB5E" w:rsidRDefault="6DA3DB5E" w:rsidP="26CDF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0.057</w:t>
            </w:r>
            <w:r w:rsidR="491D9C59" w:rsidRPr="26CDF549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3020" w:type="dxa"/>
          </w:tcPr>
          <w:p w14:paraId="545338F8" w14:textId="1996C0D0" w:rsidR="491D9C59" w:rsidRDefault="491D9C59" w:rsidP="26CDF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0.0468</w:t>
            </w:r>
          </w:p>
        </w:tc>
      </w:tr>
      <w:tr w:rsidR="26CDF549" w14:paraId="1AE13981" w14:textId="77777777" w:rsidTr="26CDF5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07F5A83" w14:textId="6CF83F32" w:rsidR="491D9C59" w:rsidRDefault="491D9C59" w:rsidP="26CDF549">
            <w:pPr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Faster R-CNN</w:t>
            </w:r>
          </w:p>
        </w:tc>
        <w:tc>
          <w:tcPr>
            <w:tcW w:w="3020" w:type="dxa"/>
          </w:tcPr>
          <w:p w14:paraId="4326B1CE" w14:textId="2B0D2DE9" w:rsidR="33930939" w:rsidRDefault="33930939" w:rsidP="26CDF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0.1345</w:t>
            </w:r>
          </w:p>
        </w:tc>
        <w:tc>
          <w:tcPr>
            <w:tcW w:w="3020" w:type="dxa"/>
          </w:tcPr>
          <w:p w14:paraId="04E88F70" w14:textId="2B9D9801" w:rsidR="33930939" w:rsidRDefault="33930939" w:rsidP="26CDF54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26CDF549">
              <w:rPr>
                <w:rFonts w:ascii="Calibri" w:eastAsia="Calibri" w:hAnsi="Calibri" w:cs="Calibri"/>
              </w:rPr>
              <w:t>0.1756</w:t>
            </w:r>
          </w:p>
        </w:tc>
      </w:tr>
    </w:tbl>
    <w:p w14:paraId="5A274165" w14:textId="1A0F2A35" w:rsidR="6DA3DB5E" w:rsidRDefault="6DA3DB5E" w:rsidP="73FA7B42">
      <w:pPr>
        <w:spacing w:line="257" w:lineRule="auto"/>
        <w:jc w:val="center"/>
        <w:rPr>
          <w:rFonts w:ascii="Calibri" w:eastAsia="Calibri" w:hAnsi="Calibri" w:cs="Calibri"/>
        </w:rPr>
      </w:pPr>
      <w:r w:rsidRPr="73FA7B42">
        <w:rPr>
          <w:rFonts w:ascii="Calibri" w:eastAsia="Calibri" w:hAnsi="Calibri" w:cs="Calibri"/>
        </w:rPr>
        <w:t>Figure 1 – Comparison of</w:t>
      </w:r>
      <w:r w:rsidR="18AFE40B" w:rsidRPr="73FA7B42">
        <w:rPr>
          <w:rFonts w:ascii="Calibri" w:eastAsia="Calibri" w:hAnsi="Calibri" w:cs="Calibri"/>
        </w:rPr>
        <w:t xml:space="preserve"> </w:t>
      </w:r>
      <w:proofErr w:type="spellStart"/>
      <w:r w:rsidRPr="73FA7B42">
        <w:rPr>
          <w:rFonts w:ascii="Calibri" w:eastAsia="Calibri" w:hAnsi="Calibri" w:cs="Calibri"/>
        </w:rPr>
        <w:t>py</w:t>
      </w:r>
      <w:r w:rsidR="0F381CDA" w:rsidRPr="73FA7B42">
        <w:rPr>
          <w:rFonts w:ascii="Calibri" w:eastAsia="Calibri" w:hAnsi="Calibri" w:cs="Calibri"/>
        </w:rPr>
        <w:t>T</w:t>
      </w:r>
      <w:r w:rsidRPr="73FA7B42">
        <w:rPr>
          <w:rFonts w:ascii="Calibri" w:eastAsia="Calibri" w:hAnsi="Calibri" w:cs="Calibri"/>
        </w:rPr>
        <w:t>orch</w:t>
      </w:r>
      <w:proofErr w:type="spellEnd"/>
      <w:r w:rsidRPr="73FA7B42">
        <w:rPr>
          <w:rFonts w:ascii="Calibri" w:eastAsia="Calibri" w:hAnsi="Calibri" w:cs="Calibri"/>
        </w:rPr>
        <w:t xml:space="preserve"> implementations of Faster R-CNN and </w:t>
      </w:r>
      <w:proofErr w:type="spellStart"/>
      <w:r w:rsidRPr="73FA7B42">
        <w:rPr>
          <w:rFonts w:ascii="Calibri" w:eastAsia="Calibri" w:hAnsi="Calibri" w:cs="Calibri"/>
        </w:rPr>
        <w:t>RetinaNet</w:t>
      </w:r>
      <w:proofErr w:type="spellEnd"/>
      <w:r w:rsidRPr="73FA7B42">
        <w:rPr>
          <w:rFonts w:ascii="Calibri" w:eastAsia="Calibri" w:hAnsi="Calibri" w:cs="Calibri"/>
        </w:rPr>
        <w:t xml:space="preserve"> by mean Average</w:t>
      </w:r>
      <w:r w:rsidR="3E7E4C82" w:rsidRPr="73FA7B42">
        <w:rPr>
          <w:rFonts w:ascii="Calibri" w:eastAsia="Calibri" w:hAnsi="Calibri" w:cs="Calibri"/>
        </w:rPr>
        <w:t xml:space="preserve"> </w:t>
      </w:r>
      <w:r w:rsidRPr="73FA7B42">
        <w:rPr>
          <w:rFonts w:ascii="Calibri" w:eastAsia="Calibri" w:hAnsi="Calibri" w:cs="Calibri"/>
        </w:rPr>
        <w:t>Precision</w:t>
      </w:r>
      <w:r w:rsidR="1F2E7678" w:rsidRPr="73FA7B42">
        <w:rPr>
          <w:rFonts w:ascii="Calibri" w:eastAsia="Calibri" w:hAnsi="Calibri" w:cs="Calibri"/>
        </w:rPr>
        <w:t xml:space="preserve"> (</w:t>
      </w:r>
      <w:proofErr w:type="spellStart"/>
      <w:r w:rsidR="1F2E7678" w:rsidRPr="73FA7B42">
        <w:rPr>
          <w:rFonts w:ascii="Calibri" w:eastAsia="Calibri" w:hAnsi="Calibri" w:cs="Calibri"/>
        </w:rPr>
        <w:t>mAP</w:t>
      </w:r>
      <w:proofErr w:type="spellEnd"/>
      <w:r w:rsidR="1F2E7678" w:rsidRPr="73FA7B42">
        <w:rPr>
          <w:rFonts w:ascii="Calibri" w:eastAsia="Calibri" w:hAnsi="Calibri" w:cs="Calibri"/>
        </w:rPr>
        <w:t>)</w:t>
      </w:r>
      <w:r w:rsidRPr="73FA7B42">
        <w:rPr>
          <w:rFonts w:ascii="Calibri" w:eastAsia="Calibri" w:hAnsi="Calibri" w:cs="Calibri"/>
        </w:rPr>
        <w:t xml:space="preserve"> and mean Average Recall</w:t>
      </w:r>
      <w:r w:rsidR="0F54E851" w:rsidRPr="73FA7B42">
        <w:rPr>
          <w:rFonts w:ascii="Calibri" w:eastAsia="Calibri" w:hAnsi="Calibri" w:cs="Calibri"/>
        </w:rPr>
        <w:t xml:space="preserve"> (</w:t>
      </w:r>
      <w:proofErr w:type="spellStart"/>
      <w:r w:rsidR="0F54E851" w:rsidRPr="73FA7B42">
        <w:rPr>
          <w:rFonts w:ascii="Calibri" w:eastAsia="Calibri" w:hAnsi="Calibri" w:cs="Calibri"/>
        </w:rPr>
        <w:t>mAR</w:t>
      </w:r>
      <w:proofErr w:type="spellEnd"/>
      <w:r w:rsidR="0F54E851" w:rsidRPr="73FA7B42">
        <w:rPr>
          <w:rFonts w:ascii="Calibri" w:eastAsia="Calibri" w:hAnsi="Calibri" w:cs="Calibri"/>
        </w:rPr>
        <w:t>)</w:t>
      </w:r>
    </w:p>
    <w:p w14:paraId="3117D1A1" w14:textId="4D3AE83F" w:rsidR="73FA7B42" w:rsidRDefault="73FA7B42" w:rsidP="73FA7B42">
      <w:pPr>
        <w:spacing w:line="257" w:lineRule="auto"/>
        <w:jc w:val="center"/>
        <w:rPr>
          <w:rFonts w:ascii="Calibri" w:eastAsia="Calibri" w:hAnsi="Calibri" w:cs="Calibri"/>
        </w:rPr>
      </w:pPr>
    </w:p>
    <w:p w14:paraId="44F4A16B" w14:textId="31AEE4CC" w:rsidR="773C6FA2" w:rsidRDefault="773C6FA2" w:rsidP="73FA7B42">
      <w:pPr>
        <w:spacing w:line="257" w:lineRule="auto"/>
        <w:jc w:val="both"/>
        <w:rPr>
          <w:rFonts w:ascii="Calibri" w:eastAsia="Calibri" w:hAnsi="Calibri" w:cs="Calibri"/>
        </w:rPr>
      </w:pPr>
      <w:r w:rsidRPr="53B9BE7F">
        <w:rPr>
          <w:rFonts w:ascii="Calibri" w:eastAsia="Calibri" w:hAnsi="Calibri" w:cs="Calibri"/>
        </w:rPr>
        <w:t xml:space="preserve">As seen from Figure 1, </w:t>
      </w:r>
      <w:proofErr w:type="spellStart"/>
      <w:r w:rsidRPr="53B9BE7F">
        <w:rPr>
          <w:rFonts w:ascii="Calibri" w:eastAsia="Calibri" w:hAnsi="Calibri" w:cs="Calibri"/>
        </w:rPr>
        <w:t>RetinaNet</w:t>
      </w:r>
      <w:proofErr w:type="spellEnd"/>
      <w:r w:rsidRPr="53B9BE7F">
        <w:rPr>
          <w:rFonts w:ascii="Calibri" w:eastAsia="Calibri" w:hAnsi="Calibri" w:cs="Calibri"/>
        </w:rPr>
        <w:t xml:space="preserve"> achieves near</w:t>
      </w:r>
      <w:r w:rsidR="75FE5C14" w:rsidRPr="53B9BE7F">
        <w:rPr>
          <w:rFonts w:ascii="Calibri" w:eastAsia="Calibri" w:hAnsi="Calibri" w:cs="Calibri"/>
        </w:rPr>
        <w:t>ly</w:t>
      </w:r>
      <w:r w:rsidRPr="53B9BE7F">
        <w:rPr>
          <w:rFonts w:ascii="Calibri" w:eastAsia="Calibri" w:hAnsi="Calibri" w:cs="Calibri"/>
        </w:rPr>
        <w:t xml:space="preserve"> half of the </w:t>
      </w:r>
      <w:proofErr w:type="spellStart"/>
      <w:r w:rsidRPr="53B9BE7F">
        <w:rPr>
          <w:rFonts w:ascii="Calibri" w:eastAsia="Calibri" w:hAnsi="Calibri" w:cs="Calibri"/>
        </w:rPr>
        <w:t>mAP</w:t>
      </w:r>
      <w:proofErr w:type="spellEnd"/>
      <w:r w:rsidRPr="53B9BE7F">
        <w:rPr>
          <w:rFonts w:ascii="Calibri" w:eastAsia="Calibri" w:hAnsi="Calibri" w:cs="Calibri"/>
        </w:rPr>
        <w:t xml:space="preserve"> </w:t>
      </w:r>
      <w:r w:rsidR="3F89636C" w:rsidRPr="53B9BE7F">
        <w:rPr>
          <w:rFonts w:ascii="Calibri" w:eastAsia="Calibri" w:hAnsi="Calibri" w:cs="Calibri"/>
        </w:rPr>
        <w:t xml:space="preserve">and </w:t>
      </w:r>
      <w:r w:rsidR="59217AE7" w:rsidRPr="53B9BE7F">
        <w:rPr>
          <w:rFonts w:ascii="Calibri" w:eastAsia="Calibri" w:hAnsi="Calibri" w:cs="Calibri"/>
        </w:rPr>
        <w:t>barely</w:t>
      </w:r>
      <w:r w:rsidR="3F89636C" w:rsidRPr="53B9BE7F">
        <w:rPr>
          <w:rFonts w:ascii="Calibri" w:eastAsia="Calibri" w:hAnsi="Calibri" w:cs="Calibri"/>
        </w:rPr>
        <w:t xml:space="preserve"> a third of the </w:t>
      </w:r>
      <w:proofErr w:type="spellStart"/>
      <w:r w:rsidR="3F89636C" w:rsidRPr="53B9BE7F">
        <w:rPr>
          <w:rFonts w:ascii="Calibri" w:eastAsia="Calibri" w:hAnsi="Calibri" w:cs="Calibri"/>
        </w:rPr>
        <w:t>mAR</w:t>
      </w:r>
      <w:proofErr w:type="spellEnd"/>
      <w:r w:rsidR="3F89636C" w:rsidRPr="53B9BE7F">
        <w:rPr>
          <w:rFonts w:ascii="Calibri" w:eastAsia="Calibri" w:hAnsi="Calibri" w:cs="Calibri"/>
        </w:rPr>
        <w:t xml:space="preserve"> of Faster R-CNN from </w:t>
      </w:r>
      <w:r w:rsidR="1781A707" w:rsidRPr="53B9BE7F">
        <w:rPr>
          <w:rFonts w:ascii="Calibri" w:eastAsia="Calibri" w:hAnsi="Calibri" w:cs="Calibri"/>
        </w:rPr>
        <w:t xml:space="preserve">preliminary tests. It should be noted that </w:t>
      </w:r>
      <w:proofErr w:type="spellStart"/>
      <w:r w:rsidR="1781A707" w:rsidRPr="53B9BE7F">
        <w:rPr>
          <w:rFonts w:ascii="Calibri" w:eastAsia="Calibri" w:hAnsi="Calibri" w:cs="Calibri"/>
        </w:rPr>
        <w:t>RetinaNet</w:t>
      </w:r>
      <w:proofErr w:type="spellEnd"/>
      <w:r w:rsidR="1781A707" w:rsidRPr="53B9BE7F">
        <w:rPr>
          <w:rFonts w:ascii="Calibri" w:eastAsia="Calibri" w:hAnsi="Calibri" w:cs="Calibri"/>
        </w:rPr>
        <w:t xml:space="preserve"> required a train percentage of 0.02 </w:t>
      </w:r>
      <w:r w:rsidR="13D8769E" w:rsidRPr="53B9BE7F">
        <w:rPr>
          <w:rFonts w:ascii="Calibri" w:eastAsia="Calibri" w:hAnsi="Calibri" w:cs="Calibri"/>
        </w:rPr>
        <w:t xml:space="preserve">(2%) </w:t>
      </w:r>
      <w:r w:rsidR="1781A707" w:rsidRPr="53B9BE7F">
        <w:rPr>
          <w:rFonts w:ascii="Calibri" w:eastAsia="Calibri" w:hAnsi="Calibri" w:cs="Calibri"/>
        </w:rPr>
        <w:t>to be able to achieve these scores while Faster R-CNN only required 0.01</w:t>
      </w:r>
      <w:r w:rsidR="0BBCDE83" w:rsidRPr="53B9BE7F">
        <w:rPr>
          <w:rFonts w:ascii="Calibri" w:eastAsia="Calibri" w:hAnsi="Calibri" w:cs="Calibri"/>
        </w:rPr>
        <w:t>, making it require twice the normal training size</w:t>
      </w:r>
      <w:r w:rsidR="337586D9" w:rsidRPr="53B9BE7F">
        <w:rPr>
          <w:rFonts w:ascii="Calibri" w:eastAsia="Calibri" w:hAnsi="Calibri" w:cs="Calibri"/>
        </w:rPr>
        <w:t xml:space="preserve"> for testing</w:t>
      </w:r>
      <w:r w:rsidR="0BBCDE83" w:rsidRPr="53B9BE7F">
        <w:rPr>
          <w:rFonts w:ascii="Calibri" w:eastAsia="Calibri" w:hAnsi="Calibri" w:cs="Calibri"/>
        </w:rPr>
        <w:t xml:space="preserve">. </w:t>
      </w:r>
    </w:p>
    <w:p w14:paraId="16D8961F" w14:textId="7494D367" w:rsidR="2617B256" w:rsidRDefault="2617B256" w:rsidP="26CDF549">
      <w:pPr>
        <w:spacing w:line="257" w:lineRule="auto"/>
        <w:jc w:val="both"/>
        <w:rPr>
          <w:rFonts w:ascii="Calibri" w:eastAsia="Calibri" w:hAnsi="Calibri" w:cs="Calibri"/>
        </w:rPr>
      </w:pPr>
      <w:r w:rsidRPr="1C518FCC">
        <w:rPr>
          <w:rFonts w:ascii="Calibri" w:eastAsia="Calibri" w:hAnsi="Calibri" w:cs="Calibri"/>
        </w:rPr>
        <w:t>Some</w:t>
      </w:r>
      <w:r w:rsidR="0661E50D" w:rsidRPr="1C518FCC">
        <w:rPr>
          <w:rFonts w:ascii="Calibri" w:eastAsia="Calibri" w:hAnsi="Calibri" w:cs="Calibri"/>
        </w:rPr>
        <w:t xml:space="preserve"> </w:t>
      </w:r>
      <w:r w:rsidRPr="1C518FCC">
        <w:rPr>
          <w:rFonts w:ascii="Calibri" w:eastAsia="Calibri" w:hAnsi="Calibri" w:cs="Calibri"/>
        </w:rPr>
        <w:t>models that were considered favourable were found in the TensorFlow H</w:t>
      </w:r>
      <w:r w:rsidR="20CAE637" w:rsidRPr="1C518FCC">
        <w:rPr>
          <w:rFonts w:ascii="Calibri" w:eastAsia="Calibri" w:hAnsi="Calibri" w:cs="Calibri"/>
        </w:rPr>
        <w:t xml:space="preserve">ub </w:t>
      </w:r>
      <w:r w:rsidR="20A62203" w:rsidRPr="1C518FCC">
        <w:rPr>
          <w:rFonts w:ascii="Calibri" w:eastAsia="Calibri" w:hAnsi="Calibri" w:cs="Calibri"/>
        </w:rPr>
        <w:t xml:space="preserve">model </w:t>
      </w:r>
      <w:r w:rsidR="20CAE637" w:rsidRPr="1C518FCC">
        <w:rPr>
          <w:rFonts w:ascii="Calibri" w:eastAsia="Calibri" w:hAnsi="Calibri" w:cs="Calibri"/>
        </w:rPr>
        <w:t xml:space="preserve">library that may have been successful </w:t>
      </w:r>
      <w:r w:rsidR="548FEE16" w:rsidRPr="1C518FCC">
        <w:rPr>
          <w:rFonts w:ascii="Calibri" w:eastAsia="Calibri" w:hAnsi="Calibri" w:cs="Calibri"/>
        </w:rPr>
        <w:t>when fine-tuned to our dataset</w:t>
      </w:r>
      <w:r w:rsidR="35FD5B05" w:rsidRPr="1C518FCC">
        <w:rPr>
          <w:rFonts w:ascii="Calibri" w:eastAsia="Calibri" w:hAnsi="Calibri" w:cs="Calibri"/>
        </w:rPr>
        <w:t xml:space="preserve"> (</w:t>
      </w:r>
      <w:r w:rsidR="3934FBC7" w:rsidRPr="1C518FCC">
        <w:rPr>
          <w:rFonts w:ascii="Calibri" w:eastAsia="Calibri" w:hAnsi="Calibri" w:cs="Calibri"/>
        </w:rPr>
        <w:t>such as</w:t>
      </w:r>
      <w:r w:rsidR="35FD5B05" w:rsidRPr="1C518FCC">
        <w:rPr>
          <w:rFonts w:ascii="Calibri" w:eastAsia="Calibri" w:hAnsi="Calibri" w:cs="Calibri"/>
        </w:rPr>
        <w:t xml:space="preserve"> th</w:t>
      </w:r>
      <w:r w:rsidR="56CA38CD" w:rsidRPr="1C518FCC">
        <w:rPr>
          <w:rFonts w:ascii="Calibri" w:eastAsia="Calibri" w:hAnsi="Calibri" w:cs="Calibri"/>
        </w:rPr>
        <w:t>e</w:t>
      </w:r>
      <w:r w:rsidR="35FD5B05" w:rsidRPr="1C518FCC">
        <w:rPr>
          <w:rFonts w:ascii="Calibri" w:eastAsia="Calibri" w:hAnsi="Calibri" w:cs="Calibri"/>
        </w:rPr>
        <w:t xml:space="preserve"> </w:t>
      </w:r>
      <w:r w:rsidR="553B20DC" w:rsidRPr="1C518FCC">
        <w:rPr>
          <w:rFonts w:ascii="Calibri" w:eastAsia="Calibri" w:hAnsi="Calibri" w:cs="Calibri"/>
        </w:rPr>
        <w:t xml:space="preserve">TF </w:t>
      </w:r>
      <w:r w:rsidR="35FD5B05" w:rsidRPr="1C518FCC">
        <w:rPr>
          <w:rFonts w:ascii="Calibri" w:eastAsia="Calibri" w:hAnsi="Calibri" w:cs="Calibri"/>
        </w:rPr>
        <w:t xml:space="preserve">implementation of </w:t>
      </w:r>
      <w:hyperlink r:id="rId10">
        <w:r w:rsidR="35FD5B05" w:rsidRPr="1C518FCC">
          <w:rPr>
            <w:rStyle w:val="Hipercze"/>
            <w:rFonts w:ascii="Calibri" w:eastAsia="Calibri" w:hAnsi="Calibri" w:cs="Calibri"/>
          </w:rPr>
          <w:t xml:space="preserve">SSD </w:t>
        </w:r>
        <w:r w:rsidR="46187159" w:rsidRPr="1C518FCC">
          <w:rPr>
            <w:rStyle w:val="Hipercze"/>
            <w:rFonts w:ascii="Calibri" w:eastAsia="Calibri" w:hAnsi="Calibri" w:cs="Calibri"/>
          </w:rPr>
          <w:t>using</w:t>
        </w:r>
        <w:r w:rsidR="35FD5B05" w:rsidRPr="1C518FCC">
          <w:rPr>
            <w:rStyle w:val="Hipercze"/>
            <w:rFonts w:ascii="Calibri" w:eastAsia="Calibri" w:hAnsi="Calibri" w:cs="Calibri"/>
          </w:rPr>
          <w:t xml:space="preserve"> </w:t>
        </w:r>
        <w:proofErr w:type="spellStart"/>
        <w:r w:rsidR="35FD5B05" w:rsidRPr="1C518FCC">
          <w:rPr>
            <w:rStyle w:val="Hipercze"/>
            <w:rFonts w:ascii="Calibri" w:eastAsia="Calibri" w:hAnsi="Calibri" w:cs="Calibri"/>
          </w:rPr>
          <w:t>MobileNet</w:t>
        </w:r>
        <w:proofErr w:type="spellEnd"/>
        <w:r w:rsidR="35FD5B05" w:rsidRPr="1C518FCC">
          <w:rPr>
            <w:rStyle w:val="Hipercze"/>
            <w:rFonts w:ascii="Calibri" w:eastAsia="Calibri" w:hAnsi="Calibri" w:cs="Calibri"/>
          </w:rPr>
          <w:t xml:space="preserve"> v2 trained on COCO 2017</w:t>
        </w:r>
      </w:hyperlink>
      <w:r w:rsidR="35FD5B05" w:rsidRPr="1C518FCC">
        <w:rPr>
          <w:rFonts w:ascii="Calibri" w:eastAsia="Calibri" w:hAnsi="Calibri" w:cs="Calibri"/>
        </w:rPr>
        <w:t>)</w:t>
      </w:r>
      <w:r w:rsidR="548FEE16" w:rsidRPr="1C518FCC">
        <w:rPr>
          <w:rFonts w:ascii="Calibri" w:eastAsia="Calibri" w:hAnsi="Calibri" w:cs="Calibri"/>
        </w:rPr>
        <w:t xml:space="preserve">. However, the main implementation of </w:t>
      </w:r>
      <w:r w:rsidR="1F793A23" w:rsidRPr="1C518FCC">
        <w:rPr>
          <w:rFonts w:ascii="Calibri" w:eastAsia="Calibri" w:hAnsi="Calibri" w:cs="Calibri"/>
        </w:rPr>
        <w:t xml:space="preserve">our project was made in </w:t>
      </w:r>
      <w:proofErr w:type="spellStart"/>
      <w:r w:rsidR="1F793A23" w:rsidRPr="1C518FCC">
        <w:rPr>
          <w:rFonts w:ascii="Calibri" w:eastAsia="Calibri" w:hAnsi="Calibri" w:cs="Calibri"/>
        </w:rPr>
        <w:t>pyTorch</w:t>
      </w:r>
      <w:proofErr w:type="spellEnd"/>
      <w:r w:rsidR="1F793A23" w:rsidRPr="1C518FCC">
        <w:rPr>
          <w:rFonts w:ascii="Calibri" w:eastAsia="Calibri" w:hAnsi="Calibri" w:cs="Calibri"/>
        </w:rPr>
        <w:t>, and creating a parallel implementation using TensorFlow was proving difficult, as it required many functions</w:t>
      </w:r>
      <w:r w:rsidR="132EFFA3" w:rsidRPr="1C518FCC">
        <w:rPr>
          <w:rFonts w:ascii="Calibri" w:eastAsia="Calibri" w:hAnsi="Calibri" w:cs="Calibri"/>
        </w:rPr>
        <w:t xml:space="preserve"> (</w:t>
      </w:r>
      <w:r w:rsidR="3155EF9D" w:rsidRPr="1C518FCC">
        <w:rPr>
          <w:rFonts w:ascii="Calibri" w:eastAsia="Calibri" w:hAnsi="Calibri" w:cs="Calibri"/>
        </w:rPr>
        <w:t xml:space="preserve">like one </w:t>
      </w:r>
      <w:r w:rsidR="1F793A23" w:rsidRPr="1C518FCC">
        <w:rPr>
          <w:rFonts w:ascii="Calibri" w:eastAsia="Calibri" w:hAnsi="Calibri" w:cs="Calibri"/>
        </w:rPr>
        <w:t>to transform the dataset into a format</w:t>
      </w:r>
      <w:r w:rsidR="15165CB7" w:rsidRPr="1C518FCC">
        <w:rPr>
          <w:rFonts w:ascii="Calibri" w:eastAsia="Calibri" w:hAnsi="Calibri" w:cs="Calibri"/>
        </w:rPr>
        <w:t xml:space="preserve"> like a </w:t>
      </w:r>
      <w:proofErr w:type="spellStart"/>
      <w:r w:rsidR="15165CB7" w:rsidRPr="1C518FCC">
        <w:rPr>
          <w:rFonts w:ascii="Calibri" w:eastAsia="Calibri" w:hAnsi="Calibri" w:cs="Calibri"/>
        </w:rPr>
        <w:t>TFRecord</w:t>
      </w:r>
      <w:proofErr w:type="spellEnd"/>
      <w:r w:rsidR="15165CB7" w:rsidRPr="1C518FCC">
        <w:rPr>
          <w:rFonts w:ascii="Calibri" w:eastAsia="Calibri" w:hAnsi="Calibri" w:cs="Calibri"/>
        </w:rPr>
        <w:t xml:space="preserve"> that is</w:t>
      </w:r>
      <w:r w:rsidR="1F793A23" w:rsidRPr="1C518FCC">
        <w:rPr>
          <w:rFonts w:ascii="Calibri" w:eastAsia="Calibri" w:hAnsi="Calibri" w:cs="Calibri"/>
        </w:rPr>
        <w:t xml:space="preserve"> usable by the TF models</w:t>
      </w:r>
      <w:r w:rsidR="453AE32C" w:rsidRPr="1C518FCC">
        <w:rPr>
          <w:rFonts w:ascii="Calibri" w:eastAsia="Calibri" w:hAnsi="Calibri" w:cs="Calibri"/>
        </w:rPr>
        <w:t>)</w:t>
      </w:r>
      <w:r w:rsidR="6186E0FF" w:rsidRPr="1C518FCC">
        <w:rPr>
          <w:rFonts w:ascii="Calibri" w:eastAsia="Calibri" w:hAnsi="Calibri" w:cs="Calibri"/>
        </w:rPr>
        <w:t xml:space="preserve"> that were drastically different to </w:t>
      </w:r>
      <w:proofErr w:type="spellStart"/>
      <w:r w:rsidR="6186E0FF" w:rsidRPr="1C518FCC">
        <w:rPr>
          <w:rFonts w:ascii="Calibri" w:eastAsia="Calibri" w:hAnsi="Calibri" w:cs="Calibri"/>
        </w:rPr>
        <w:t>pyTorch</w:t>
      </w:r>
      <w:proofErr w:type="spellEnd"/>
      <w:r w:rsidR="6186E0FF" w:rsidRPr="1C518FCC">
        <w:rPr>
          <w:rFonts w:ascii="Calibri" w:eastAsia="Calibri" w:hAnsi="Calibri" w:cs="Calibri"/>
        </w:rPr>
        <w:t xml:space="preserve"> functions already created.</w:t>
      </w:r>
      <w:r w:rsidR="1E4338E4" w:rsidRPr="1C518FCC">
        <w:rPr>
          <w:rFonts w:ascii="Calibri" w:eastAsia="Calibri" w:hAnsi="Calibri" w:cs="Calibri"/>
        </w:rPr>
        <w:t xml:space="preserve"> </w:t>
      </w:r>
      <w:r w:rsidR="290BFF2C" w:rsidRPr="1C518FCC">
        <w:rPr>
          <w:rFonts w:ascii="Calibri" w:eastAsia="Calibri" w:hAnsi="Calibri" w:cs="Calibri"/>
        </w:rPr>
        <w:t xml:space="preserve">Early testing of some </w:t>
      </w:r>
      <w:r w:rsidR="02F89D55" w:rsidRPr="1C518FCC">
        <w:rPr>
          <w:rFonts w:ascii="Calibri" w:eastAsia="Calibri" w:hAnsi="Calibri" w:cs="Calibri"/>
        </w:rPr>
        <w:lastRenderedPageBreak/>
        <w:t xml:space="preserve">pre-trained </w:t>
      </w:r>
      <w:r w:rsidR="290BFF2C" w:rsidRPr="1C518FCC">
        <w:rPr>
          <w:rFonts w:ascii="Calibri" w:eastAsia="Calibri" w:hAnsi="Calibri" w:cs="Calibri"/>
        </w:rPr>
        <w:t xml:space="preserve">models </w:t>
      </w:r>
      <w:r w:rsidR="0D62C143" w:rsidRPr="1C518FCC">
        <w:rPr>
          <w:rFonts w:ascii="Calibri" w:eastAsia="Calibri" w:hAnsi="Calibri" w:cs="Calibri"/>
        </w:rPr>
        <w:t>from</w:t>
      </w:r>
      <w:r w:rsidR="290BFF2C" w:rsidRPr="1C518FCC">
        <w:rPr>
          <w:rFonts w:ascii="Calibri" w:eastAsia="Calibri" w:hAnsi="Calibri" w:cs="Calibri"/>
        </w:rPr>
        <w:t xml:space="preserve"> TensorFlow</w:t>
      </w:r>
      <w:r w:rsidR="1F1ECC18" w:rsidRPr="1C518FCC">
        <w:rPr>
          <w:rFonts w:ascii="Calibri" w:eastAsia="Calibri" w:hAnsi="Calibri" w:cs="Calibri"/>
        </w:rPr>
        <w:t xml:space="preserve"> Hub</w:t>
      </w:r>
      <w:r w:rsidR="290BFF2C" w:rsidRPr="1C518FCC">
        <w:rPr>
          <w:rFonts w:ascii="Calibri" w:eastAsia="Calibri" w:hAnsi="Calibri" w:cs="Calibri"/>
        </w:rPr>
        <w:t xml:space="preserve"> also showed that </w:t>
      </w:r>
      <w:r w:rsidR="2B477851" w:rsidRPr="1C518FCC">
        <w:rPr>
          <w:rFonts w:ascii="Calibri" w:eastAsia="Calibri" w:hAnsi="Calibri" w:cs="Calibri"/>
        </w:rPr>
        <w:t>they</w:t>
      </w:r>
      <w:r w:rsidR="290BFF2C" w:rsidRPr="1C518FCC">
        <w:rPr>
          <w:rFonts w:ascii="Calibri" w:eastAsia="Calibri" w:hAnsi="Calibri" w:cs="Calibri"/>
        </w:rPr>
        <w:t xml:space="preserve"> were</w:t>
      </w:r>
      <w:r w:rsidR="3DAB4AB8" w:rsidRPr="1C518FCC">
        <w:rPr>
          <w:rFonts w:ascii="Calibri" w:eastAsia="Calibri" w:hAnsi="Calibri" w:cs="Calibri"/>
        </w:rPr>
        <w:t xml:space="preserve"> hard </w:t>
      </w:r>
      <w:r w:rsidR="6E9237AF" w:rsidRPr="1C518FCC">
        <w:rPr>
          <w:rFonts w:ascii="Calibri" w:eastAsia="Calibri" w:hAnsi="Calibri" w:cs="Calibri"/>
        </w:rPr>
        <w:t>to fine</w:t>
      </w:r>
      <w:r w:rsidR="290BFF2C" w:rsidRPr="1C518FCC">
        <w:rPr>
          <w:rFonts w:ascii="Calibri" w:eastAsia="Calibri" w:hAnsi="Calibri" w:cs="Calibri"/>
        </w:rPr>
        <w:t>-tune, so the implementation was cancelled to focus on devel</w:t>
      </w:r>
      <w:r w:rsidR="638381D2" w:rsidRPr="1C518FCC">
        <w:rPr>
          <w:rFonts w:ascii="Calibri" w:eastAsia="Calibri" w:hAnsi="Calibri" w:cs="Calibri"/>
        </w:rPr>
        <w:t xml:space="preserve">opment of the </w:t>
      </w:r>
      <w:proofErr w:type="spellStart"/>
      <w:r w:rsidR="638381D2" w:rsidRPr="1C518FCC">
        <w:rPr>
          <w:rFonts w:ascii="Calibri" w:eastAsia="Calibri" w:hAnsi="Calibri" w:cs="Calibri"/>
        </w:rPr>
        <w:t>pyTorch</w:t>
      </w:r>
      <w:proofErr w:type="spellEnd"/>
      <w:r w:rsidR="638381D2" w:rsidRPr="1C518FCC">
        <w:rPr>
          <w:rFonts w:ascii="Calibri" w:eastAsia="Calibri" w:hAnsi="Calibri" w:cs="Calibri"/>
        </w:rPr>
        <w:t xml:space="preserve"> </w:t>
      </w:r>
      <w:r w:rsidR="07805D01" w:rsidRPr="1C518FCC">
        <w:rPr>
          <w:rFonts w:ascii="Calibri" w:eastAsia="Calibri" w:hAnsi="Calibri" w:cs="Calibri"/>
        </w:rPr>
        <w:t>implementation</w:t>
      </w:r>
      <w:r w:rsidR="638381D2" w:rsidRPr="1C518FCC">
        <w:rPr>
          <w:rFonts w:ascii="Calibri" w:eastAsia="Calibri" w:hAnsi="Calibri" w:cs="Calibri"/>
        </w:rPr>
        <w:t>.</w:t>
      </w:r>
    </w:p>
    <w:p w14:paraId="4130302D" w14:textId="19190F4C" w:rsidR="5E876533" w:rsidRDefault="5E876533" w:rsidP="26CDF549">
      <w:pPr>
        <w:pStyle w:val="Nagwek1"/>
      </w:pPr>
      <w:r w:rsidRPr="26CDF549">
        <w:rPr>
          <w:rFonts w:ascii="Calibri" w:eastAsia="Calibri" w:hAnsi="Calibri" w:cs="Calibri"/>
          <w:sz w:val="22"/>
          <w:szCs w:val="22"/>
        </w:rPr>
        <w:t xml:space="preserve">Parameter Justifications </w:t>
      </w:r>
    </w:p>
    <w:p w14:paraId="471F169D" w14:textId="6D9831F4" w:rsidR="26CDF549" w:rsidRDefault="26CDF549" w:rsidP="26CDF549">
      <w:pPr>
        <w:spacing w:line="257" w:lineRule="auto"/>
        <w:rPr>
          <w:rFonts w:ascii="Calibri" w:eastAsia="Calibri" w:hAnsi="Calibri" w:cs="Calibri"/>
          <w:color w:val="000000" w:themeColor="text1"/>
        </w:rPr>
      </w:pPr>
    </w:p>
    <w:p w14:paraId="6AFEBCB9" w14:textId="0B3F896E" w:rsidR="4FAD01CF" w:rsidRDefault="4FAD01CF" w:rsidP="1C518FCC">
      <w:pPr>
        <w:spacing w:line="257" w:lineRule="auto"/>
        <w:jc w:val="both"/>
        <w:rPr>
          <w:rFonts w:ascii="Calibri" w:eastAsia="Calibri" w:hAnsi="Calibri" w:cs="Calibri"/>
          <w:color w:val="000000" w:themeColor="text1"/>
        </w:rPr>
      </w:pPr>
      <w:r w:rsidRPr="1C518FCC">
        <w:rPr>
          <w:rFonts w:ascii="Calibri" w:eastAsia="Calibri" w:hAnsi="Calibri" w:cs="Calibri"/>
          <w:color w:val="000000" w:themeColor="text1"/>
        </w:rPr>
        <w:t xml:space="preserve">Considering the amount of </w:t>
      </w:r>
      <w:r w:rsidR="27267CE2" w:rsidRPr="1C518FCC">
        <w:rPr>
          <w:rFonts w:ascii="Calibri" w:eastAsia="Calibri" w:hAnsi="Calibri" w:cs="Calibri"/>
          <w:color w:val="000000" w:themeColor="text1"/>
        </w:rPr>
        <w:t>time</w:t>
      </w:r>
      <w:r w:rsidRPr="1C518FCC">
        <w:rPr>
          <w:rFonts w:ascii="Calibri" w:eastAsia="Calibri" w:hAnsi="Calibri" w:cs="Calibri"/>
          <w:color w:val="000000" w:themeColor="text1"/>
        </w:rPr>
        <w:t xml:space="preserve"> it would take to train a model from scratch, the team decided to fine</w:t>
      </w:r>
      <w:r w:rsidR="60D72CD1" w:rsidRPr="1C518FCC">
        <w:rPr>
          <w:rFonts w:ascii="Calibri" w:eastAsia="Calibri" w:hAnsi="Calibri" w:cs="Calibri"/>
          <w:color w:val="000000" w:themeColor="text1"/>
        </w:rPr>
        <w:t>-</w:t>
      </w:r>
      <w:r w:rsidRPr="1C518FCC">
        <w:rPr>
          <w:rFonts w:ascii="Calibri" w:eastAsia="Calibri" w:hAnsi="Calibri" w:cs="Calibri"/>
          <w:color w:val="000000" w:themeColor="text1"/>
        </w:rPr>
        <w:t>tune a pretrained model</w:t>
      </w:r>
      <w:r w:rsidR="3C394B00" w:rsidRPr="1C518FCC">
        <w:rPr>
          <w:rFonts w:ascii="Calibri" w:eastAsia="Calibri" w:hAnsi="Calibri" w:cs="Calibri"/>
          <w:color w:val="000000" w:themeColor="text1"/>
        </w:rPr>
        <w:t xml:space="preserve">. The choice of the model finalized, </w:t>
      </w:r>
      <w:r w:rsidR="74B7F0AF" w:rsidRPr="1C518FCC">
        <w:rPr>
          <w:rFonts w:ascii="Calibri" w:eastAsia="Calibri" w:hAnsi="Calibri" w:cs="Calibri"/>
          <w:color w:val="000000" w:themeColor="text1"/>
        </w:rPr>
        <w:t>we needed to</w:t>
      </w:r>
      <w:r w:rsidR="2A0DEC18" w:rsidRPr="1C518FCC">
        <w:rPr>
          <w:rFonts w:ascii="Calibri" w:eastAsia="Calibri" w:hAnsi="Calibri" w:cs="Calibri"/>
          <w:color w:val="000000" w:themeColor="text1"/>
        </w:rPr>
        <w:t xml:space="preserve"> </w:t>
      </w:r>
      <w:r w:rsidR="74B7F0AF" w:rsidRPr="1C518FCC">
        <w:rPr>
          <w:rFonts w:ascii="Calibri" w:eastAsia="Calibri" w:hAnsi="Calibri" w:cs="Calibri"/>
          <w:color w:val="000000" w:themeColor="text1"/>
        </w:rPr>
        <w:t xml:space="preserve">find the best values for the hyperparameters which is why a shared excel sheet </w:t>
      </w:r>
      <w:r w:rsidR="03D8DB2E" w:rsidRPr="1C518FCC">
        <w:rPr>
          <w:rFonts w:ascii="Calibri" w:eastAsia="Calibri" w:hAnsi="Calibri" w:cs="Calibri"/>
          <w:color w:val="000000" w:themeColor="text1"/>
        </w:rPr>
        <w:t xml:space="preserve">with every one’s chosen hyperparameter to optimize was created. </w:t>
      </w:r>
      <w:r w:rsidR="0F5F55D4" w:rsidRPr="1C518FCC">
        <w:rPr>
          <w:rFonts w:ascii="Calibri" w:eastAsia="Calibri" w:hAnsi="Calibri" w:cs="Calibri"/>
          <w:color w:val="000000" w:themeColor="text1"/>
        </w:rPr>
        <w:t xml:space="preserve">This did facilitate and organize the search as everyone </w:t>
      </w:r>
      <w:r w:rsidR="50C50CBA" w:rsidRPr="1C518FCC">
        <w:rPr>
          <w:rFonts w:ascii="Calibri" w:eastAsia="Calibri" w:hAnsi="Calibri" w:cs="Calibri"/>
          <w:color w:val="000000" w:themeColor="text1"/>
        </w:rPr>
        <w:t>knew what parameters they were expected to train on</w:t>
      </w:r>
      <w:r w:rsidR="0F5F55D4" w:rsidRPr="1C518FCC">
        <w:rPr>
          <w:rFonts w:ascii="Calibri" w:eastAsia="Calibri" w:hAnsi="Calibri" w:cs="Calibri"/>
          <w:color w:val="000000" w:themeColor="text1"/>
        </w:rPr>
        <w:t xml:space="preserve">. </w:t>
      </w:r>
      <w:r w:rsidR="03D8DB2E" w:rsidRPr="1C518FCC">
        <w:rPr>
          <w:rFonts w:ascii="Calibri" w:eastAsia="Calibri" w:hAnsi="Calibri" w:cs="Calibri"/>
          <w:color w:val="000000" w:themeColor="text1"/>
        </w:rPr>
        <w:t xml:space="preserve">A csv file </w:t>
      </w:r>
      <w:r w:rsidR="18ED0FBD" w:rsidRPr="1C518FCC">
        <w:rPr>
          <w:rFonts w:ascii="Calibri" w:eastAsia="Calibri" w:hAnsi="Calibri" w:cs="Calibri"/>
          <w:color w:val="000000" w:themeColor="text1"/>
        </w:rPr>
        <w:t xml:space="preserve">was linked to an output function to record the model’s output </w:t>
      </w:r>
      <w:r w:rsidR="15CE9758" w:rsidRPr="1C518FCC">
        <w:rPr>
          <w:rFonts w:ascii="Calibri" w:eastAsia="Calibri" w:hAnsi="Calibri" w:cs="Calibri"/>
          <w:color w:val="000000" w:themeColor="text1"/>
        </w:rPr>
        <w:t>and its parameters.</w:t>
      </w:r>
      <w:r w:rsidR="6C35DC98" w:rsidRPr="1C518FCC">
        <w:rPr>
          <w:rFonts w:ascii="Calibri" w:eastAsia="Calibri" w:hAnsi="Calibri" w:cs="Calibri"/>
          <w:color w:val="000000" w:themeColor="text1"/>
        </w:rPr>
        <w:t xml:space="preserve"> To allow access to the same training files and code, a </w:t>
      </w:r>
      <w:r w:rsidR="65BEAD8E" w:rsidRPr="1C518FCC">
        <w:rPr>
          <w:rFonts w:ascii="Calibri" w:eastAsia="Calibri" w:hAnsi="Calibri" w:cs="Calibri"/>
          <w:color w:val="000000" w:themeColor="text1"/>
        </w:rPr>
        <w:t>GitHub</w:t>
      </w:r>
      <w:r w:rsidR="6C35DC98" w:rsidRPr="1C518FCC">
        <w:rPr>
          <w:rFonts w:ascii="Calibri" w:eastAsia="Calibri" w:hAnsi="Calibri" w:cs="Calibri"/>
          <w:color w:val="000000" w:themeColor="text1"/>
        </w:rPr>
        <w:t xml:space="preserve"> and a </w:t>
      </w:r>
      <w:r w:rsidR="7DCEA866" w:rsidRPr="1C518FCC">
        <w:rPr>
          <w:rFonts w:ascii="Calibri" w:eastAsia="Calibri" w:hAnsi="Calibri" w:cs="Calibri"/>
          <w:color w:val="000000" w:themeColor="text1"/>
        </w:rPr>
        <w:t>G</w:t>
      </w:r>
      <w:r w:rsidR="6C35DC98" w:rsidRPr="1C518FCC">
        <w:rPr>
          <w:rFonts w:ascii="Calibri" w:eastAsia="Calibri" w:hAnsi="Calibri" w:cs="Calibri"/>
          <w:color w:val="000000" w:themeColor="text1"/>
        </w:rPr>
        <w:t xml:space="preserve">oogle </w:t>
      </w:r>
      <w:r w:rsidR="08909246" w:rsidRPr="1C518FCC">
        <w:rPr>
          <w:rFonts w:ascii="Calibri" w:eastAsia="Calibri" w:hAnsi="Calibri" w:cs="Calibri"/>
          <w:color w:val="000000" w:themeColor="text1"/>
        </w:rPr>
        <w:t>D</w:t>
      </w:r>
      <w:r w:rsidR="6C35DC98" w:rsidRPr="1C518FCC">
        <w:rPr>
          <w:rFonts w:ascii="Calibri" w:eastAsia="Calibri" w:hAnsi="Calibri" w:cs="Calibri"/>
          <w:color w:val="000000" w:themeColor="text1"/>
        </w:rPr>
        <w:t>rive were created</w:t>
      </w:r>
      <w:r w:rsidR="08694DA0" w:rsidRPr="1C518FCC">
        <w:rPr>
          <w:rFonts w:ascii="Calibri" w:eastAsia="Calibri" w:hAnsi="Calibri" w:cs="Calibri"/>
          <w:color w:val="000000" w:themeColor="text1"/>
        </w:rPr>
        <w:t xml:space="preserve"> and associated to the </w:t>
      </w:r>
      <w:proofErr w:type="spellStart"/>
      <w:r w:rsidR="08694DA0" w:rsidRPr="1C518FCC">
        <w:rPr>
          <w:rFonts w:ascii="Calibri" w:eastAsia="Calibri" w:hAnsi="Calibri" w:cs="Calibri"/>
          <w:color w:val="000000" w:themeColor="text1"/>
        </w:rPr>
        <w:t>Colab</w:t>
      </w:r>
      <w:proofErr w:type="spellEnd"/>
      <w:r w:rsidR="08694DA0" w:rsidRPr="1C518FCC">
        <w:rPr>
          <w:rFonts w:ascii="Calibri" w:eastAsia="Calibri" w:hAnsi="Calibri" w:cs="Calibri"/>
          <w:color w:val="000000" w:themeColor="text1"/>
        </w:rPr>
        <w:t xml:space="preserve"> </w:t>
      </w:r>
      <w:r w:rsidR="62CAD4CB" w:rsidRPr="1C518FCC">
        <w:rPr>
          <w:rFonts w:ascii="Calibri" w:eastAsia="Calibri" w:hAnsi="Calibri" w:cs="Calibri"/>
          <w:color w:val="000000" w:themeColor="text1"/>
        </w:rPr>
        <w:t>not</w:t>
      </w:r>
      <w:r w:rsidR="08694DA0" w:rsidRPr="1C518FCC">
        <w:rPr>
          <w:rFonts w:ascii="Calibri" w:eastAsia="Calibri" w:hAnsi="Calibri" w:cs="Calibri"/>
          <w:color w:val="000000" w:themeColor="text1"/>
        </w:rPr>
        <w:t>e</w:t>
      </w:r>
      <w:r w:rsidR="62CAD4CB" w:rsidRPr="1C518FCC">
        <w:rPr>
          <w:rFonts w:ascii="Calibri" w:eastAsia="Calibri" w:hAnsi="Calibri" w:cs="Calibri"/>
          <w:color w:val="000000" w:themeColor="text1"/>
        </w:rPr>
        <w:t>book</w:t>
      </w:r>
      <w:r w:rsidR="08694DA0" w:rsidRPr="1C518FCC">
        <w:rPr>
          <w:rFonts w:ascii="Calibri" w:eastAsia="Calibri" w:hAnsi="Calibri" w:cs="Calibri"/>
          <w:color w:val="000000" w:themeColor="text1"/>
        </w:rPr>
        <w:t>.</w:t>
      </w:r>
      <w:r w:rsidR="1531131B" w:rsidRPr="1C518FCC">
        <w:rPr>
          <w:rFonts w:ascii="Calibri" w:eastAsia="Calibri" w:hAnsi="Calibri" w:cs="Calibri"/>
          <w:color w:val="000000" w:themeColor="text1"/>
        </w:rPr>
        <w:t xml:space="preserve"> </w:t>
      </w:r>
      <w:r w:rsidR="15CE9758" w:rsidRPr="1C518FCC">
        <w:rPr>
          <w:rFonts w:ascii="Calibri" w:eastAsia="Calibri" w:hAnsi="Calibri" w:cs="Calibri"/>
          <w:color w:val="000000" w:themeColor="text1"/>
        </w:rPr>
        <w:t xml:space="preserve">Training the model needed coordination because of Google </w:t>
      </w:r>
      <w:proofErr w:type="spellStart"/>
      <w:r w:rsidR="15CE9758" w:rsidRPr="1C518FCC">
        <w:rPr>
          <w:rFonts w:ascii="Calibri" w:eastAsia="Calibri" w:hAnsi="Calibri" w:cs="Calibri"/>
          <w:color w:val="000000" w:themeColor="text1"/>
        </w:rPr>
        <w:t>Colab’s</w:t>
      </w:r>
      <w:proofErr w:type="spellEnd"/>
      <w:r w:rsidR="15CE9758" w:rsidRPr="1C518FCC">
        <w:rPr>
          <w:rFonts w:ascii="Calibri" w:eastAsia="Calibri" w:hAnsi="Calibri" w:cs="Calibri"/>
          <w:color w:val="000000" w:themeColor="text1"/>
        </w:rPr>
        <w:t xml:space="preserve"> GPU usage limit. </w:t>
      </w:r>
      <w:r w:rsidR="39F251A7" w:rsidRPr="1C518FCC">
        <w:rPr>
          <w:rFonts w:ascii="Calibri" w:eastAsia="Calibri" w:hAnsi="Calibri" w:cs="Calibri"/>
          <w:color w:val="000000" w:themeColor="text1"/>
        </w:rPr>
        <w:t>Consequently, was established a cycle</w:t>
      </w:r>
      <w:r w:rsidR="6818D579" w:rsidRPr="1C518FCC">
        <w:rPr>
          <w:rFonts w:ascii="Calibri" w:eastAsia="Calibri" w:hAnsi="Calibri" w:cs="Calibri"/>
          <w:color w:val="000000" w:themeColor="text1"/>
        </w:rPr>
        <w:t xml:space="preserve"> </w:t>
      </w:r>
      <w:r w:rsidR="1944C440" w:rsidRPr="1C518FCC">
        <w:rPr>
          <w:rFonts w:ascii="Calibri" w:eastAsia="Calibri" w:hAnsi="Calibri" w:cs="Calibri"/>
          <w:color w:val="000000" w:themeColor="text1"/>
        </w:rPr>
        <w:t xml:space="preserve">to take advantage of everyone’s GPU availability on Google </w:t>
      </w:r>
      <w:proofErr w:type="spellStart"/>
      <w:r w:rsidR="1944C440" w:rsidRPr="1C518FCC">
        <w:rPr>
          <w:rFonts w:ascii="Calibri" w:eastAsia="Calibri" w:hAnsi="Calibri" w:cs="Calibri"/>
          <w:color w:val="000000" w:themeColor="text1"/>
        </w:rPr>
        <w:t>Colab</w:t>
      </w:r>
      <w:proofErr w:type="spellEnd"/>
      <w:r w:rsidR="15F7CB9C" w:rsidRPr="1C518FCC">
        <w:rPr>
          <w:rFonts w:ascii="Calibri" w:eastAsia="Calibri" w:hAnsi="Calibri" w:cs="Calibri"/>
          <w:color w:val="000000" w:themeColor="text1"/>
        </w:rPr>
        <w:t xml:space="preserve">. This rotation was available in the </w:t>
      </w:r>
      <w:r w:rsidR="38721331" w:rsidRPr="1C518FCC">
        <w:rPr>
          <w:rFonts w:ascii="Calibri" w:eastAsia="Calibri" w:hAnsi="Calibri" w:cs="Calibri"/>
          <w:color w:val="000000" w:themeColor="text1"/>
        </w:rPr>
        <w:t xml:space="preserve">Poe </w:t>
      </w:r>
      <w:proofErr w:type="spellStart"/>
      <w:r w:rsidR="38721331" w:rsidRPr="1C518FCC">
        <w:rPr>
          <w:rFonts w:ascii="Calibri" w:eastAsia="Calibri" w:hAnsi="Calibri" w:cs="Calibri"/>
          <w:color w:val="000000" w:themeColor="text1"/>
        </w:rPr>
        <w:t>Dameron</w:t>
      </w:r>
      <w:proofErr w:type="spellEnd"/>
      <w:r w:rsidR="38721331" w:rsidRPr="1C518FCC">
        <w:rPr>
          <w:rFonts w:ascii="Calibri" w:eastAsia="Calibri" w:hAnsi="Calibri" w:cs="Calibri"/>
          <w:color w:val="000000" w:themeColor="text1"/>
        </w:rPr>
        <w:t xml:space="preserve"> </w:t>
      </w:r>
      <w:r w:rsidR="6CEDF8BD" w:rsidRPr="1C518FCC">
        <w:rPr>
          <w:rFonts w:ascii="Calibri" w:eastAsia="Calibri" w:hAnsi="Calibri" w:cs="Calibri"/>
          <w:color w:val="000000" w:themeColor="text1"/>
        </w:rPr>
        <w:t xml:space="preserve">Microsoft </w:t>
      </w:r>
      <w:r w:rsidR="15F7CB9C" w:rsidRPr="1C518FCC">
        <w:rPr>
          <w:rFonts w:ascii="Calibri" w:eastAsia="Calibri" w:hAnsi="Calibri" w:cs="Calibri"/>
          <w:color w:val="000000" w:themeColor="text1"/>
        </w:rPr>
        <w:t>Teams</w:t>
      </w:r>
      <w:r w:rsidR="340D6B19" w:rsidRPr="1C518FCC">
        <w:rPr>
          <w:rFonts w:ascii="Calibri" w:eastAsia="Calibri" w:hAnsi="Calibri" w:cs="Calibri"/>
          <w:color w:val="000000" w:themeColor="text1"/>
        </w:rPr>
        <w:t xml:space="preserve"> tasks</w:t>
      </w:r>
      <w:r w:rsidR="4FBDF95C" w:rsidRPr="1C518FCC">
        <w:rPr>
          <w:rFonts w:ascii="Calibri" w:eastAsia="Calibri" w:hAnsi="Calibri" w:cs="Calibri"/>
          <w:color w:val="000000" w:themeColor="text1"/>
        </w:rPr>
        <w:t>.</w:t>
      </w:r>
    </w:p>
    <w:p w14:paraId="22CDD1B2" w14:textId="6E8A7427" w:rsidR="53B9BE7F" w:rsidRDefault="53B9BE7F" w:rsidP="53B9BE7F">
      <w:pPr>
        <w:spacing w:line="257" w:lineRule="auto"/>
        <w:jc w:val="both"/>
        <w:rPr>
          <w:rFonts w:ascii="Calibri" w:eastAsia="Calibri" w:hAnsi="Calibri" w:cs="Calibri"/>
          <w:color w:val="000000" w:themeColor="text1"/>
        </w:rPr>
      </w:pPr>
    </w:p>
    <w:tbl>
      <w:tblPr>
        <w:tblStyle w:val="Tabelasiatki5ciemnaakcent1"/>
        <w:tblW w:w="0" w:type="auto"/>
        <w:tblLayout w:type="fixed"/>
        <w:tblLook w:val="06A0" w:firstRow="1" w:lastRow="0" w:firstColumn="1" w:lastColumn="0" w:noHBand="1" w:noVBand="1"/>
      </w:tblPr>
      <w:tblGrid>
        <w:gridCol w:w="1455"/>
        <w:gridCol w:w="1134"/>
        <w:gridCol w:w="1294"/>
        <w:gridCol w:w="1294"/>
        <w:gridCol w:w="1294"/>
        <w:gridCol w:w="1294"/>
        <w:gridCol w:w="1294"/>
      </w:tblGrid>
      <w:tr w:rsidR="53B9BE7F" w14:paraId="67B9C683" w14:textId="77777777" w:rsidTr="53B9B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vMerge w:val="restart"/>
          </w:tcPr>
          <w:p w14:paraId="4E97AE07" w14:textId="3B7EDD8E" w:rsidR="53B9BE7F" w:rsidRDefault="53B9BE7F" w:rsidP="53B9BE7F">
            <w:pPr>
              <w:rPr>
                <w:rFonts w:ascii="Calibri" w:eastAsia="Calibri" w:hAnsi="Calibri" w:cs="Calibri"/>
                <w:b w:val="0"/>
                <w:bCs w:val="0"/>
                <w:color w:val="000000" w:themeColor="text1"/>
              </w:rPr>
            </w:pPr>
          </w:p>
        </w:tc>
        <w:tc>
          <w:tcPr>
            <w:tcW w:w="3722" w:type="dxa"/>
            <w:gridSpan w:val="3"/>
          </w:tcPr>
          <w:p w14:paraId="703A1484" w14:textId="4AFF71D4" w:rsidR="3B536B3B" w:rsidRDefault="3B536B3B" w:rsidP="53B9BE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</w:rPr>
            </w:pPr>
            <w:r w:rsidRPr="53B9BE7F">
              <w:rPr>
                <w:rFonts w:ascii="Calibri" w:eastAsia="Calibri" w:hAnsi="Calibri" w:cs="Calibri"/>
              </w:rPr>
              <w:t>Best performance</w:t>
            </w:r>
          </w:p>
        </w:tc>
        <w:tc>
          <w:tcPr>
            <w:tcW w:w="3882" w:type="dxa"/>
            <w:gridSpan w:val="3"/>
          </w:tcPr>
          <w:p w14:paraId="04A526BD" w14:textId="4E84A8DB" w:rsidR="3B536B3B" w:rsidRDefault="3B536B3B" w:rsidP="53B9BE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Worst performance</w:t>
            </w:r>
          </w:p>
        </w:tc>
      </w:tr>
      <w:tr w:rsidR="53B9BE7F" w14:paraId="36C76CC2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  <w:vMerge/>
          </w:tcPr>
          <w:p w14:paraId="64030EC9" w14:textId="77777777" w:rsidR="006F191E" w:rsidRDefault="006F191E"/>
        </w:tc>
        <w:tc>
          <w:tcPr>
            <w:tcW w:w="1134" w:type="dxa"/>
          </w:tcPr>
          <w:p w14:paraId="3339C588" w14:textId="6AAB57A3" w:rsidR="3682118F" w:rsidRDefault="3682118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Value</w:t>
            </w:r>
          </w:p>
        </w:tc>
        <w:tc>
          <w:tcPr>
            <w:tcW w:w="1294" w:type="dxa"/>
          </w:tcPr>
          <w:p w14:paraId="4D20C091" w14:textId="30664FE6" w:rsidR="24D3B46B" w:rsidRDefault="24D3B46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Precision</w:t>
            </w:r>
          </w:p>
        </w:tc>
        <w:tc>
          <w:tcPr>
            <w:tcW w:w="1294" w:type="dxa"/>
          </w:tcPr>
          <w:p w14:paraId="19704C7A" w14:textId="49EA7468" w:rsidR="24D3B46B" w:rsidRDefault="24D3B46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Recall</w:t>
            </w:r>
          </w:p>
        </w:tc>
        <w:tc>
          <w:tcPr>
            <w:tcW w:w="1294" w:type="dxa"/>
          </w:tcPr>
          <w:p w14:paraId="2C698DDA" w14:textId="656FAC66" w:rsidR="6D87EC38" w:rsidRDefault="6D87EC3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Value</w:t>
            </w:r>
          </w:p>
        </w:tc>
        <w:tc>
          <w:tcPr>
            <w:tcW w:w="1294" w:type="dxa"/>
          </w:tcPr>
          <w:p w14:paraId="6645C369" w14:textId="17745F8D" w:rsidR="24D3B46B" w:rsidRDefault="24D3B46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Precision</w:t>
            </w:r>
          </w:p>
        </w:tc>
        <w:tc>
          <w:tcPr>
            <w:tcW w:w="1294" w:type="dxa"/>
          </w:tcPr>
          <w:p w14:paraId="54E52C24" w14:textId="723E27D9" w:rsidR="24D3B46B" w:rsidRDefault="24D3B46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Recall</w:t>
            </w:r>
          </w:p>
        </w:tc>
      </w:tr>
      <w:tr w:rsidR="53B9BE7F" w14:paraId="0A5DB52A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7B8E5A09" w14:textId="2F15753A" w:rsidR="3B536B3B" w:rsidRDefault="3B536B3B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Learning rate</w:t>
            </w:r>
          </w:p>
        </w:tc>
        <w:tc>
          <w:tcPr>
            <w:tcW w:w="1134" w:type="dxa"/>
          </w:tcPr>
          <w:p w14:paraId="248E4A9C" w14:textId="52BD9331" w:rsidR="01E85F60" w:rsidRDefault="01E85F60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</w:t>
            </w:r>
            <w:r w:rsidR="0E1CFE91" w:rsidRPr="53B9BE7F">
              <w:rPr>
                <w:rFonts w:ascii="Calibri" w:eastAsia="Calibri" w:hAnsi="Calibri" w:cs="Calibri"/>
                <w:color w:val="000000" w:themeColor="text1"/>
              </w:rPr>
              <w:t>0</w:t>
            </w:r>
            <w:r w:rsidRPr="53B9BE7F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294" w:type="dxa"/>
          </w:tcPr>
          <w:p w14:paraId="11F9CA24" w14:textId="14E5EC24" w:rsidR="01E85F60" w:rsidRDefault="01E85F60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</w:t>
            </w:r>
            <w:r w:rsidR="66AD1410" w:rsidRPr="53B9BE7F">
              <w:rPr>
                <w:rFonts w:ascii="Calibri" w:eastAsia="Calibri" w:hAnsi="Calibri" w:cs="Calibri"/>
                <w:color w:val="000000" w:themeColor="text1"/>
              </w:rPr>
              <w:t>135</w:t>
            </w:r>
          </w:p>
        </w:tc>
        <w:tc>
          <w:tcPr>
            <w:tcW w:w="1294" w:type="dxa"/>
          </w:tcPr>
          <w:p w14:paraId="65714A1E" w14:textId="48082CF2" w:rsidR="56101435" w:rsidRDefault="56101435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</w:t>
            </w:r>
            <w:r w:rsidR="6B30FE37" w:rsidRPr="53B9BE7F">
              <w:rPr>
                <w:rFonts w:ascii="Calibri" w:eastAsia="Calibri" w:hAnsi="Calibri" w:cs="Calibri"/>
                <w:color w:val="000000" w:themeColor="text1"/>
              </w:rPr>
              <w:t>176</w:t>
            </w:r>
          </w:p>
        </w:tc>
        <w:tc>
          <w:tcPr>
            <w:tcW w:w="1294" w:type="dxa"/>
          </w:tcPr>
          <w:p w14:paraId="53013661" w14:textId="161244E0" w:rsidR="56101435" w:rsidRDefault="56101435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5</w:t>
            </w:r>
          </w:p>
        </w:tc>
        <w:tc>
          <w:tcPr>
            <w:tcW w:w="1294" w:type="dxa"/>
          </w:tcPr>
          <w:p w14:paraId="78A25118" w14:textId="4BED9EB2" w:rsidR="56101435" w:rsidRDefault="56101435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46</w:t>
            </w:r>
          </w:p>
        </w:tc>
        <w:tc>
          <w:tcPr>
            <w:tcW w:w="1294" w:type="dxa"/>
          </w:tcPr>
          <w:p w14:paraId="7236E7DF" w14:textId="22B9F79E" w:rsidR="56101435" w:rsidRDefault="56101435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55</w:t>
            </w:r>
          </w:p>
        </w:tc>
      </w:tr>
      <w:tr w:rsidR="53B9BE7F" w14:paraId="2E0E4788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3DC0D26F" w14:textId="026643AB" w:rsidR="3B536B3B" w:rsidRDefault="3B536B3B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Weight decay</w:t>
            </w:r>
          </w:p>
        </w:tc>
        <w:tc>
          <w:tcPr>
            <w:tcW w:w="1134" w:type="dxa"/>
          </w:tcPr>
          <w:p w14:paraId="187F7160" w14:textId="7B0AF27E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005</w:t>
            </w:r>
          </w:p>
        </w:tc>
        <w:tc>
          <w:tcPr>
            <w:tcW w:w="1294" w:type="dxa"/>
          </w:tcPr>
          <w:p w14:paraId="003E2AA0" w14:textId="47A18ED2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5</w:t>
            </w:r>
          </w:p>
        </w:tc>
        <w:tc>
          <w:tcPr>
            <w:tcW w:w="1294" w:type="dxa"/>
          </w:tcPr>
          <w:p w14:paraId="491679EA" w14:textId="4AF61D2A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6</w:t>
            </w:r>
          </w:p>
        </w:tc>
        <w:tc>
          <w:tcPr>
            <w:tcW w:w="1294" w:type="dxa"/>
          </w:tcPr>
          <w:p w14:paraId="12E4D9FA" w14:textId="3A8B936B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001</w:t>
            </w:r>
          </w:p>
        </w:tc>
        <w:tc>
          <w:tcPr>
            <w:tcW w:w="1294" w:type="dxa"/>
          </w:tcPr>
          <w:p w14:paraId="36C04400" w14:textId="45E9321C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09</w:t>
            </w:r>
          </w:p>
        </w:tc>
        <w:tc>
          <w:tcPr>
            <w:tcW w:w="1294" w:type="dxa"/>
          </w:tcPr>
          <w:p w14:paraId="5A381A4C" w14:textId="0E84C7F0" w:rsidR="450494BB" w:rsidRDefault="450494B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5</w:t>
            </w:r>
          </w:p>
        </w:tc>
      </w:tr>
      <w:tr w:rsidR="53B9BE7F" w14:paraId="2F98AA18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2BE8D08E" w14:textId="421B2C5B" w:rsidR="3B536B3B" w:rsidRDefault="3B536B3B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Momentu</w:t>
            </w:r>
            <w:r w:rsidR="2AFF9D15" w:rsidRPr="53B9BE7F">
              <w:rPr>
                <w:rFonts w:ascii="Calibri" w:eastAsia="Calibri" w:hAnsi="Calibri" w:cs="Calibri"/>
              </w:rPr>
              <w:t>m</w:t>
            </w:r>
          </w:p>
        </w:tc>
        <w:tc>
          <w:tcPr>
            <w:tcW w:w="1134" w:type="dxa"/>
          </w:tcPr>
          <w:p w14:paraId="2F0409F6" w14:textId="04F5FA9E" w:rsidR="6140669E" w:rsidRDefault="6140669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9</w:t>
            </w:r>
          </w:p>
        </w:tc>
        <w:tc>
          <w:tcPr>
            <w:tcW w:w="1294" w:type="dxa"/>
          </w:tcPr>
          <w:p w14:paraId="70BCA102" w14:textId="63723235" w:rsidR="6140669E" w:rsidRDefault="6140669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5</w:t>
            </w:r>
          </w:p>
        </w:tc>
        <w:tc>
          <w:tcPr>
            <w:tcW w:w="1294" w:type="dxa"/>
          </w:tcPr>
          <w:p w14:paraId="33810AD2" w14:textId="69A6B82A" w:rsidR="6140669E" w:rsidRDefault="6140669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6</w:t>
            </w:r>
          </w:p>
        </w:tc>
        <w:tc>
          <w:tcPr>
            <w:tcW w:w="1294" w:type="dxa"/>
          </w:tcPr>
          <w:p w14:paraId="64752CAA" w14:textId="2CAC568F" w:rsidR="2ACA0E0F" w:rsidRDefault="2ACA0E0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95</w:t>
            </w:r>
          </w:p>
        </w:tc>
        <w:tc>
          <w:tcPr>
            <w:tcW w:w="1294" w:type="dxa"/>
          </w:tcPr>
          <w:p w14:paraId="031BFE81" w14:textId="65D4B72A" w:rsidR="2ACA0E0F" w:rsidRDefault="2ACA0E0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25</w:t>
            </w:r>
          </w:p>
        </w:tc>
        <w:tc>
          <w:tcPr>
            <w:tcW w:w="1294" w:type="dxa"/>
          </w:tcPr>
          <w:p w14:paraId="494736F4" w14:textId="2B59D97D" w:rsidR="2ACA0E0F" w:rsidRDefault="2ACA0E0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9</w:t>
            </w:r>
          </w:p>
        </w:tc>
      </w:tr>
      <w:tr w:rsidR="53B9BE7F" w14:paraId="31AB8461" w14:textId="77777777" w:rsidTr="53B9BE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6FF2D64B" w14:textId="21534BB6" w:rsidR="3B536B3B" w:rsidRDefault="3B536B3B" w:rsidP="53B9BE7F">
            <w:pPr>
              <w:spacing w:line="259" w:lineRule="auto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Step size</w:t>
            </w:r>
          </w:p>
        </w:tc>
        <w:tc>
          <w:tcPr>
            <w:tcW w:w="1134" w:type="dxa"/>
          </w:tcPr>
          <w:p w14:paraId="4E0C1E2E" w14:textId="4114E5BD" w:rsidR="387010BE" w:rsidRDefault="387010BE" w:rsidP="53B9BE7F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294" w:type="dxa"/>
          </w:tcPr>
          <w:p w14:paraId="771096A3" w14:textId="0F2060EF" w:rsidR="387010BE" w:rsidRDefault="387010B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5</w:t>
            </w:r>
          </w:p>
        </w:tc>
        <w:tc>
          <w:tcPr>
            <w:tcW w:w="1294" w:type="dxa"/>
          </w:tcPr>
          <w:p w14:paraId="0125E134" w14:textId="70C34FBA" w:rsidR="387010BE" w:rsidRDefault="387010B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6</w:t>
            </w:r>
          </w:p>
        </w:tc>
        <w:tc>
          <w:tcPr>
            <w:tcW w:w="1294" w:type="dxa"/>
          </w:tcPr>
          <w:p w14:paraId="7D72A9C0" w14:textId="427CCFE4" w:rsidR="387010BE" w:rsidRDefault="387010B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294" w:type="dxa"/>
          </w:tcPr>
          <w:p w14:paraId="13A49ACB" w14:textId="41496CCC" w:rsidR="387010BE" w:rsidRDefault="387010B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02</w:t>
            </w:r>
          </w:p>
        </w:tc>
        <w:tc>
          <w:tcPr>
            <w:tcW w:w="1294" w:type="dxa"/>
          </w:tcPr>
          <w:p w14:paraId="04E5B52D" w14:textId="5C8AD94A" w:rsidR="387010BE" w:rsidRDefault="387010BE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5</w:t>
            </w:r>
          </w:p>
        </w:tc>
      </w:tr>
      <w:tr w:rsidR="53B9BE7F" w14:paraId="7E3E4AC0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461EB2A3" w14:textId="681AA66B" w:rsidR="3B536B3B" w:rsidRDefault="3B536B3B" w:rsidP="53B9BE7F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</w:rPr>
              <w:t>Gamma</w:t>
            </w:r>
          </w:p>
        </w:tc>
        <w:tc>
          <w:tcPr>
            <w:tcW w:w="1134" w:type="dxa"/>
          </w:tcPr>
          <w:p w14:paraId="140BE963" w14:textId="12EAED7B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001</w:t>
            </w:r>
          </w:p>
        </w:tc>
        <w:tc>
          <w:tcPr>
            <w:tcW w:w="1294" w:type="dxa"/>
          </w:tcPr>
          <w:p w14:paraId="6FCBB95A" w14:textId="44DD837E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42</w:t>
            </w:r>
          </w:p>
        </w:tc>
        <w:tc>
          <w:tcPr>
            <w:tcW w:w="1294" w:type="dxa"/>
          </w:tcPr>
          <w:p w14:paraId="2016DBC2" w14:textId="2FAF4748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99</w:t>
            </w:r>
          </w:p>
        </w:tc>
        <w:tc>
          <w:tcPr>
            <w:tcW w:w="1294" w:type="dxa"/>
          </w:tcPr>
          <w:p w14:paraId="313D0831" w14:textId="2698308A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294" w:type="dxa"/>
          </w:tcPr>
          <w:p w14:paraId="1B870AF3" w14:textId="20EC6044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28</w:t>
            </w:r>
          </w:p>
        </w:tc>
        <w:tc>
          <w:tcPr>
            <w:tcW w:w="1294" w:type="dxa"/>
          </w:tcPr>
          <w:p w14:paraId="6EEECAAB" w14:textId="6AD5D259" w:rsidR="0031C1F1" w:rsidRDefault="0031C1F1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5</w:t>
            </w:r>
          </w:p>
        </w:tc>
      </w:tr>
      <w:tr w:rsidR="53B9BE7F" w14:paraId="332E7FFA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dxa"/>
          </w:tcPr>
          <w:p w14:paraId="31CAE489" w14:textId="1E85948D" w:rsidR="3B536B3B" w:rsidRDefault="3B536B3B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Batch size</w:t>
            </w:r>
          </w:p>
        </w:tc>
        <w:tc>
          <w:tcPr>
            <w:tcW w:w="1134" w:type="dxa"/>
          </w:tcPr>
          <w:p w14:paraId="3B1B96FB" w14:textId="2A330E42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294" w:type="dxa"/>
          </w:tcPr>
          <w:p w14:paraId="64CE6A78" w14:textId="39537AE9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345</w:t>
            </w:r>
          </w:p>
        </w:tc>
        <w:tc>
          <w:tcPr>
            <w:tcW w:w="1294" w:type="dxa"/>
          </w:tcPr>
          <w:p w14:paraId="24AB25E4" w14:textId="116253FF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76</w:t>
            </w:r>
          </w:p>
        </w:tc>
        <w:tc>
          <w:tcPr>
            <w:tcW w:w="1294" w:type="dxa"/>
          </w:tcPr>
          <w:p w14:paraId="50757D47" w14:textId="39B5A483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6</w:t>
            </w:r>
          </w:p>
        </w:tc>
        <w:tc>
          <w:tcPr>
            <w:tcW w:w="1294" w:type="dxa"/>
          </w:tcPr>
          <w:p w14:paraId="0D5BCA9B" w14:textId="565FE57B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078</w:t>
            </w:r>
          </w:p>
        </w:tc>
        <w:tc>
          <w:tcPr>
            <w:tcW w:w="1294" w:type="dxa"/>
          </w:tcPr>
          <w:p w14:paraId="599F26E1" w14:textId="4258C77D" w:rsidR="3250D9F8" w:rsidRDefault="3250D9F8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000000" w:themeColor="text1"/>
              </w:rPr>
            </w:pPr>
            <w:r w:rsidRPr="53B9BE7F">
              <w:rPr>
                <w:rFonts w:ascii="Calibri" w:eastAsia="Calibri" w:hAnsi="Calibri" w:cs="Calibri"/>
                <w:color w:val="000000" w:themeColor="text1"/>
              </w:rPr>
              <w:t>0.110</w:t>
            </w:r>
          </w:p>
        </w:tc>
      </w:tr>
    </w:tbl>
    <w:p w14:paraId="41B21EC3" w14:textId="51E8B25A" w:rsidR="5E876533" w:rsidRDefault="249906B1" w:rsidP="1C518FCC">
      <w:pPr>
        <w:spacing w:line="257" w:lineRule="auto"/>
        <w:jc w:val="center"/>
        <w:rPr>
          <w:rFonts w:ascii="Calibri" w:eastAsia="Calibri" w:hAnsi="Calibri" w:cs="Calibri"/>
        </w:rPr>
      </w:pPr>
      <w:r w:rsidRPr="1C518FCC">
        <w:rPr>
          <w:rFonts w:ascii="Calibri" w:eastAsia="Calibri" w:hAnsi="Calibri" w:cs="Calibri"/>
        </w:rPr>
        <w:t>Figure 2 – Summary of the results of the search for the best hyperparameters</w:t>
      </w:r>
    </w:p>
    <w:tbl>
      <w:tblPr>
        <w:tblStyle w:val="Tabelasiatki5ciemnaakcent1"/>
        <w:tblW w:w="0" w:type="auto"/>
        <w:tblLayout w:type="fixed"/>
        <w:tblLook w:val="06A0" w:firstRow="1" w:lastRow="0" w:firstColumn="1" w:lastColumn="0" w:noHBand="1" w:noVBand="1"/>
      </w:tblPr>
      <w:tblGrid>
        <w:gridCol w:w="1812"/>
        <w:gridCol w:w="1812"/>
        <w:gridCol w:w="1812"/>
        <w:gridCol w:w="1812"/>
        <w:gridCol w:w="1812"/>
      </w:tblGrid>
      <w:tr w:rsidR="53B9BE7F" w14:paraId="275BF2CB" w14:textId="77777777" w:rsidTr="53B9BE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Merge w:val="restart"/>
          </w:tcPr>
          <w:p w14:paraId="631B8753" w14:textId="399435C1" w:rsidR="53B9BE7F" w:rsidRDefault="53B9BE7F" w:rsidP="53B9BE7F">
            <w:pPr>
              <w:jc w:val="center"/>
              <w:rPr>
                <w:rFonts w:ascii="Calibri" w:eastAsia="Calibri" w:hAnsi="Calibri" w:cs="Calibri"/>
              </w:rPr>
            </w:pPr>
          </w:p>
          <w:p w14:paraId="46F7C35A" w14:textId="43BBB262" w:rsidR="53B9BE7F" w:rsidRDefault="53B9BE7F" w:rsidP="53B9BE7F">
            <w:pPr>
              <w:jc w:val="center"/>
              <w:rPr>
                <w:rFonts w:ascii="Calibri" w:eastAsia="Calibri" w:hAnsi="Calibri" w:cs="Calibri"/>
              </w:rPr>
            </w:pPr>
          </w:p>
          <w:p w14:paraId="09B64DA9" w14:textId="29A239C3" w:rsidR="35E0DAF6" w:rsidRDefault="35E0DAF6" w:rsidP="53B9BE7F">
            <w:pPr>
              <w:jc w:val="center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Optimizer</w:t>
            </w:r>
          </w:p>
        </w:tc>
        <w:tc>
          <w:tcPr>
            <w:tcW w:w="3624" w:type="dxa"/>
            <w:gridSpan w:val="2"/>
          </w:tcPr>
          <w:p w14:paraId="5969AEC3" w14:textId="19F235EA" w:rsidR="1B40EF62" w:rsidRDefault="1B40EF62" w:rsidP="53B9BE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Best performance</w:t>
            </w:r>
          </w:p>
        </w:tc>
        <w:tc>
          <w:tcPr>
            <w:tcW w:w="3624" w:type="dxa"/>
            <w:gridSpan w:val="2"/>
          </w:tcPr>
          <w:p w14:paraId="205CB554" w14:textId="7E2453C2" w:rsidR="1B40EF62" w:rsidRDefault="1B40EF62" w:rsidP="53B9BE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Worst performance</w:t>
            </w:r>
          </w:p>
        </w:tc>
      </w:tr>
      <w:tr w:rsidR="53B9BE7F" w14:paraId="18B2DB4C" w14:textId="77777777" w:rsidTr="53B9BE7F">
        <w:trPr>
          <w:trHeight w:val="11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  <w:vMerge/>
          </w:tcPr>
          <w:p w14:paraId="2743A523" w14:textId="77777777" w:rsidR="006F191E" w:rsidRDefault="006F191E"/>
        </w:tc>
        <w:tc>
          <w:tcPr>
            <w:tcW w:w="1812" w:type="dxa"/>
          </w:tcPr>
          <w:p w14:paraId="4DF3745F" w14:textId="14840E78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14:paraId="39436076" w14:textId="02973F2B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Precision</w:t>
            </w:r>
          </w:p>
        </w:tc>
        <w:tc>
          <w:tcPr>
            <w:tcW w:w="1812" w:type="dxa"/>
          </w:tcPr>
          <w:p w14:paraId="41076395" w14:textId="63BD7737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14:paraId="757DFC5E" w14:textId="0CEEF4A8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Recall</w:t>
            </w:r>
          </w:p>
        </w:tc>
        <w:tc>
          <w:tcPr>
            <w:tcW w:w="1812" w:type="dxa"/>
          </w:tcPr>
          <w:p w14:paraId="7EA97827" w14:textId="0E777F99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14:paraId="6F23F100" w14:textId="10D8ACD6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Precision</w:t>
            </w:r>
          </w:p>
          <w:p w14:paraId="4D635D5E" w14:textId="17027BC9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</w:tc>
        <w:tc>
          <w:tcPr>
            <w:tcW w:w="1812" w:type="dxa"/>
          </w:tcPr>
          <w:p w14:paraId="44BB12FD" w14:textId="772B89B4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  <w:p w14:paraId="1EED9D26" w14:textId="0CEEF4A8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verage Recall</w:t>
            </w:r>
          </w:p>
          <w:p w14:paraId="60EC85B6" w14:textId="0E9ECE65" w:rsidR="53B9BE7F" w:rsidRDefault="53B9BE7F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</w:p>
        </w:tc>
      </w:tr>
      <w:tr w:rsidR="53B9BE7F" w14:paraId="5FA0D0BC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4E09D974" w14:textId="363DEDBD" w:rsidR="1B40EF62" w:rsidRDefault="1B40EF62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Adam</w:t>
            </w:r>
          </w:p>
        </w:tc>
        <w:tc>
          <w:tcPr>
            <w:tcW w:w="1812" w:type="dxa"/>
          </w:tcPr>
          <w:p w14:paraId="52330F91" w14:textId="1F7FAC97" w:rsidR="01C4827B" w:rsidRDefault="01C4827B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</w:t>
            </w:r>
            <w:r w:rsidR="1B40EF62" w:rsidRPr="53B9BE7F">
              <w:rPr>
                <w:rFonts w:ascii="Calibri" w:eastAsia="Calibri" w:hAnsi="Calibri" w:cs="Calibri"/>
              </w:rPr>
              <w:t>.124</w:t>
            </w:r>
          </w:p>
        </w:tc>
        <w:tc>
          <w:tcPr>
            <w:tcW w:w="1812" w:type="dxa"/>
          </w:tcPr>
          <w:p w14:paraId="43B84FBF" w14:textId="2BA2E098" w:rsidR="3020B53A" w:rsidRDefault="3020B53A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</w:t>
            </w:r>
            <w:r w:rsidR="1B40EF62" w:rsidRPr="53B9BE7F">
              <w:rPr>
                <w:rFonts w:ascii="Calibri" w:eastAsia="Calibri" w:hAnsi="Calibri" w:cs="Calibri"/>
              </w:rPr>
              <w:t>.162</w:t>
            </w:r>
          </w:p>
        </w:tc>
        <w:tc>
          <w:tcPr>
            <w:tcW w:w="1812" w:type="dxa"/>
          </w:tcPr>
          <w:p w14:paraId="6611EDEF" w14:textId="562EF934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</w:t>
            </w:r>
          </w:p>
        </w:tc>
        <w:tc>
          <w:tcPr>
            <w:tcW w:w="1812" w:type="dxa"/>
          </w:tcPr>
          <w:p w14:paraId="3B91183C" w14:textId="51110C2E" w:rsidR="1B40EF62" w:rsidRDefault="1B40EF62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</w:t>
            </w:r>
          </w:p>
        </w:tc>
      </w:tr>
      <w:tr w:rsidR="53B9BE7F" w14:paraId="02249CF6" w14:textId="77777777" w:rsidTr="53B9BE7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2" w:type="dxa"/>
          </w:tcPr>
          <w:p w14:paraId="337F72DE" w14:textId="521154A9" w:rsidR="1B40EF62" w:rsidRDefault="1B40EF62" w:rsidP="53B9BE7F">
            <w:pPr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SGD</w:t>
            </w:r>
          </w:p>
        </w:tc>
        <w:tc>
          <w:tcPr>
            <w:tcW w:w="1812" w:type="dxa"/>
          </w:tcPr>
          <w:p w14:paraId="1447673A" w14:textId="1761EB21" w:rsidR="26E5009C" w:rsidRDefault="26E5009C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.142</w:t>
            </w:r>
          </w:p>
        </w:tc>
        <w:tc>
          <w:tcPr>
            <w:tcW w:w="1812" w:type="dxa"/>
          </w:tcPr>
          <w:p w14:paraId="6C051596" w14:textId="5B3F52E9" w:rsidR="26E5009C" w:rsidRDefault="26E5009C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.199</w:t>
            </w:r>
          </w:p>
        </w:tc>
        <w:tc>
          <w:tcPr>
            <w:tcW w:w="1812" w:type="dxa"/>
          </w:tcPr>
          <w:p w14:paraId="6E1D132C" w14:textId="0FFE4092" w:rsidR="26E5009C" w:rsidRDefault="26E5009C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.046</w:t>
            </w:r>
          </w:p>
        </w:tc>
        <w:tc>
          <w:tcPr>
            <w:tcW w:w="1812" w:type="dxa"/>
          </w:tcPr>
          <w:p w14:paraId="6748A0CA" w14:textId="21A5DF24" w:rsidR="26E5009C" w:rsidRDefault="26E5009C" w:rsidP="53B9BE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53B9BE7F">
              <w:rPr>
                <w:rFonts w:ascii="Calibri" w:eastAsia="Calibri" w:hAnsi="Calibri" w:cs="Calibri"/>
              </w:rPr>
              <w:t>0.055</w:t>
            </w:r>
          </w:p>
        </w:tc>
      </w:tr>
    </w:tbl>
    <w:p w14:paraId="648FC38F" w14:textId="5440DBA8" w:rsidR="0D08454B" w:rsidRDefault="0D08454B" w:rsidP="1C518FCC">
      <w:pPr>
        <w:spacing w:line="257" w:lineRule="auto"/>
        <w:jc w:val="center"/>
        <w:rPr>
          <w:rFonts w:ascii="Calibri" w:eastAsia="Calibri" w:hAnsi="Calibri" w:cs="Calibri"/>
        </w:rPr>
      </w:pPr>
      <w:r w:rsidRPr="1C518FCC">
        <w:rPr>
          <w:rFonts w:ascii="Calibri" w:eastAsia="Calibri" w:hAnsi="Calibri" w:cs="Calibri"/>
        </w:rPr>
        <w:t>Figure 3 – Summary of the results of the search for the best optimizer</w:t>
      </w:r>
    </w:p>
    <w:p w14:paraId="2AA3F99A" w14:textId="0E101056" w:rsidR="5E876533" w:rsidRDefault="5E876533" w:rsidP="26CDF549">
      <w:pPr>
        <w:pStyle w:val="Nagwek1"/>
      </w:pPr>
      <w:r w:rsidRPr="26CDF549">
        <w:rPr>
          <w:rFonts w:ascii="Calibri" w:eastAsia="Calibri" w:hAnsi="Calibri" w:cs="Calibri"/>
          <w:sz w:val="22"/>
          <w:szCs w:val="22"/>
        </w:rPr>
        <w:t xml:space="preserve">Reproducible code </w:t>
      </w:r>
    </w:p>
    <w:p w14:paraId="5C95AD23" w14:textId="531F7B8C" w:rsidR="5E876533" w:rsidRDefault="66970C82" w:rsidP="73FA7B42">
      <w:pPr>
        <w:spacing w:line="257" w:lineRule="auto"/>
        <w:rPr>
          <w:rFonts w:ascii="Calibri" w:eastAsia="Calibri" w:hAnsi="Calibri" w:cs="Calibri"/>
        </w:rPr>
      </w:pPr>
      <w:r w:rsidRPr="1C518FCC">
        <w:rPr>
          <w:rFonts w:ascii="Calibri" w:eastAsia="Calibri" w:hAnsi="Calibri" w:cs="Calibri"/>
        </w:rPr>
        <w:t xml:space="preserve">Our main tool for work and sharing code was GitHub. </w:t>
      </w:r>
      <w:r w:rsidR="6FEF9B9A" w:rsidRPr="1C518FCC">
        <w:rPr>
          <w:rFonts w:ascii="Calibri" w:eastAsia="Calibri" w:hAnsi="Calibri" w:cs="Calibri"/>
        </w:rPr>
        <w:t>To view the contents of our repository, please follow the link:</w:t>
      </w:r>
    </w:p>
    <w:p w14:paraId="656EF571" w14:textId="7BCC56BD" w:rsidR="57B9356E" w:rsidRDefault="00C83453" w:rsidP="1C518FCC">
      <w:pPr>
        <w:spacing w:line="257" w:lineRule="auto"/>
        <w:jc w:val="center"/>
        <w:rPr>
          <w:rFonts w:ascii="Calibri" w:eastAsia="Calibri" w:hAnsi="Calibri" w:cs="Calibri"/>
        </w:rPr>
      </w:pPr>
      <w:hyperlink r:id="rId11">
        <w:r w:rsidR="57B9356E" w:rsidRPr="1C518FCC">
          <w:rPr>
            <w:rStyle w:val="Hipercze"/>
            <w:rFonts w:ascii="Calibri" w:eastAsia="Calibri" w:hAnsi="Calibri" w:cs="Calibri"/>
          </w:rPr>
          <w:t>https://github.com/POE-DAMERON/Glie-44</w:t>
        </w:r>
      </w:hyperlink>
    </w:p>
    <w:p w14:paraId="5B23B2C8" w14:textId="155541C0" w:rsidR="5E876533" w:rsidRDefault="57B9356E" w:rsidP="3B8940F4">
      <w:pPr>
        <w:spacing w:line="257" w:lineRule="auto"/>
        <w:jc w:val="both"/>
        <w:rPr>
          <w:rFonts w:ascii="Calibri" w:eastAsia="Calibri" w:hAnsi="Calibri" w:cs="Calibri"/>
        </w:rPr>
      </w:pPr>
      <w:r w:rsidRPr="3B8940F4">
        <w:rPr>
          <w:rFonts w:ascii="Calibri" w:eastAsia="Calibri" w:hAnsi="Calibri" w:cs="Calibri"/>
        </w:rPr>
        <w:t>Many files (like the compressed database</w:t>
      </w:r>
      <w:r w:rsidR="451BDBA9" w:rsidRPr="3B8940F4">
        <w:rPr>
          <w:rFonts w:ascii="Calibri" w:eastAsia="Calibri" w:hAnsi="Calibri" w:cs="Calibri"/>
        </w:rPr>
        <w:t>, video outputs</w:t>
      </w:r>
      <w:r w:rsidR="3FFEAC99" w:rsidRPr="3B8940F4">
        <w:rPr>
          <w:rFonts w:ascii="Calibri" w:eastAsia="Calibri" w:hAnsi="Calibri" w:cs="Calibri"/>
        </w:rPr>
        <w:t xml:space="preserve"> and model checkpoints</w:t>
      </w:r>
      <w:r w:rsidRPr="3B8940F4">
        <w:rPr>
          <w:rFonts w:ascii="Calibri" w:eastAsia="Calibri" w:hAnsi="Calibri" w:cs="Calibri"/>
        </w:rPr>
        <w:t xml:space="preserve">) could not be stored on GitHub due to size </w:t>
      </w:r>
      <w:r w:rsidR="675F979D" w:rsidRPr="3B8940F4">
        <w:rPr>
          <w:rFonts w:ascii="Calibri" w:eastAsia="Calibri" w:hAnsi="Calibri" w:cs="Calibri"/>
        </w:rPr>
        <w:t>constraints</w:t>
      </w:r>
      <w:r w:rsidRPr="3B8940F4">
        <w:rPr>
          <w:rFonts w:ascii="Calibri" w:eastAsia="Calibri" w:hAnsi="Calibri" w:cs="Calibri"/>
        </w:rPr>
        <w:t xml:space="preserve">, so the files were added to a Google Drive that </w:t>
      </w:r>
      <w:r w:rsidR="490D3F80" w:rsidRPr="3B8940F4">
        <w:rPr>
          <w:rFonts w:ascii="Calibri" w:eastAsia="Calibri" w:hAnsi="Calibri" w:cs="Calibri"/>
        </w:rPr>
        <w:t xml:space="preserve">could be mounted and accessed in Google </w:t>
      </w:r>
      <w:proofErr w:type="spellStart"/>
      <w:r w:rsidR="490D3F80" w:rsidRPr="3B8940F4">
        <w:rPr>
          <w:rFonts w:ascii="Calibri" w:eastAsia="Calibri" w:hAnsi="Calibri" w:cs="Calibri"/>
        </w:rPr>
        <w:t>Colab</w:t>
      </w:r>
      <w:proofErr w:type="spellEnd"/>
      <w:r w:rsidR="490D3F80" w:rsidRPr="3B8940F4">
        <w:rPr>
          <w:rFonts w:ascii="Calibri" w:eastAsia="Calibri" w:hAnsi="Calibri" w:cs="Calibri"/>
        </w:rPr>
        <w:t xml:space="preserve">. This drive </w:t>
      </w:r>
      <w:r w:rsidRPr="3B8940F4">
        <w:rPr>
          <w:rFonts w:ascii="Calibri" w:eastAsia="Calibri" w:hAnsi="Calibri" w:cs="Calibri"/>
        </w:rPr>
        <w:t>can be seen here:</w:t>
      </w:r>
    </w:p>
    <w:p w14:paraId="473E4D4D" w14:textId="389E187C" w:rsidR="26CDF549" w:rsidRPr="00510356" w:rsidRDefault="00C83453" w:rsidP="00510356">
      <w:pPr>
        <w:spacing w:line="257" w:lineRule="auto"/>
        <w:jc w:val="center"/>
        <w:rPr>
          <w:rFonts w:ascii="Calibri" w:eastAsia="Calibri" w:hAnsi="Calibri" w:cs="Calibri"/>
        </w:rPr>
      </w:pPr>
      <w:hyperlink r:id="rId12">
        <w:r w:rsidR="57B9356E" w:rsidRPr="1C518FCC">
          <w:rPr>
            <w:rStyle w:val="Hipercze"/>
            <w:rFonts w:ascii="Calibri" w:eastAsia="Calibri" w:hAnsi="Calibri" w:cs="Calibri"/>
          </w:rPr>
          <w:t>https://drive.google.com/drive/folders/1IMQUReiJeOlQxcvlQy8GqVn505PKYDhR?usp=sharing</w:t>
        </w:r>
      </w:hyperlink>
    </w:p>
    <w:sectPr w:rsidR="26CDF549" w:rsidRPr="00510356" w:rsidSect="00CE76F3">
      <w:headerReference w:type="default" r:id="rId13"/>
      <w:footerReference w:type="default" r:id="rId14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F8DA8" w14:textId="77777777" w:rsidR="00C83453" w:rsidRDefault="00C83453">
      <w:pPr>
        <w:spacing w:after="0" w:line="240" w:lineRule="auto"/>
      </w:pPr>
      <w:r>
        <w:separator/>
      </w:r>
    </w:p>
  </w:endnote>
  <w:endnote w:type="continuationSeparator" w:id="0">
    <w:p w14:paraId="7AED6829" w14:textId="77777777" w:rsidR="00C83453" w:rsidRDefault="00C834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Arial">
    <w:altName w:val="Arial"/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933BB72" w14:paraId="1C069E27" w14:textId="77777777" w:rsidTr="7933BB72">
      <w:tc>
        <w:tcPr>
          <w:tcW w:w="3020" w:type="dxa"/>
        </w:tcPr>
        <w:p w14:paraId="19300194" w14:textId="33F6326E" w:rsidR="7933BB72" w:rsidRDefault="7933BB72" w:rsidP="7933BB72">
          <w:pPr>
            <w:pStyle w:val="Nagwek"/>
            <w:ind w:left="-115"/>
          </w:pPr>
        </w:p>
      </w:tc>
      <w:tc>
        <w:tcPr>
          <w:tcW w:w="3020" w:type="dxa"/>
        </w:tcPr>
        <w:p w14:paraId="1696CF17" w14:textId="606B8CB1" w:rsidR="7933BB72" w:rsidRDefault="7933BB72" w:rsidP="7933BB72">
          <w:pPr>
            <w:pStyle w:val="Nagwek"/>
            <w:jc w:val="center"/>
          </w:pPr>
        </w:p>
      </w:tc>
      <w:tc>
        <w:tcPr>
          <w:tcW w:w="3020" w:type="dxa"/>
        </w:tcPr>
        <w:p w14:paraId="724C399B" w14:textId="4A2CE4D0" w:rsidR="7933BB72" w:rsidRDefault="7933BB72" w:rsidP="7933BB72">
          <w:pPr>
            <w:pStyle w:val="Nagwek"/>
            <w:ind w:right="-115"/>
            <w:jc w:val="right"/>
          </w:pPr>
        </w:p>
      </w:tc>
    </w:tr>
  </w:tbl>
  <w:p w14:paraId="0509E2FF" w14:textId="092BAC79" w:rsidR="7933BB72" w:rsidRDefault="7933BB72" w:rsidP="7933BB72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B81CA" w14:textId="77777777" w:rsidR="00C83453" w:rsidRDefault="00C83453">
      <w:pPr>
        <w:spacing w:after="0" w:line="240" w:lineRule="auto"/>
      </w:pPr>
      <w:r>
        <w:separator/>
      </w:r>
    </w:p>
  </w:footnote>
  <w:footnote w:type="continuationSeparator" w:id="0">
    <w:p w14:paraId="79907E9F" w14:textId="77777777" w:rsidR="00C83453" w:rsidRDefault="00C834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7933BB72" w14:paraId="61F3479A" w14:textId="77777777" w:rsidTr="7933BB72">
      <w:tc>
        <w:tcPr>
          <w:tcW w:w="3020" w:type="dxa"/>
        </w:tcPr>
        <w:p w14:paraId="54F2CE76" w14:textId="3998F78C" w:rsidR="7933BB72" w:rsidRDefault="7933BB72" w:rsidP="7933BB72">
          <w:pPr>
            <w:rPr>
              <w:rFonts w:ascii="Arial" w:eastAsia="Arial" w:hAnsi="Arial" w:cs="Arial"/>
              <w:lang w:val="pl"/>
            </w:rPr>
          </w:pPr>
          <w:r w:rsidRPr="7933BB72">
            <w:rPr>
              <w:rFonts w:ascii="Arial" w:eastAsia="Arial" w:hAnsi="Arial" w:cs="Arial"/>
              <w:lang w:val="pl"/>
            </w:rPr>
            <w:t>KF5012</w:t>
          </w:r>
        </w:p>
      </w:tc>
      <w:tc>
        <w:tcPr>
          <w:tcW w:w="3020" w:type="dxa"/>
        </w:tcPr>
        <w:p w14:paraId="4CA11AE0" w14:textId="6CE0B7F2" w:rsidR="7933BB72" w:rsidRDefault="7933BB72" w:rsidP="7933BB72">
          <w:pPr>
            <w:pStyle w:val="Nagwek"/>
            <w:jc w:val="center"/>
          </w:pPr>
        </w:p>
      </w:tc>
      <w:tc>
        <w:tcPr>
          <w:tcW w:w="3020" w:type="dxa"/>
        </w:tcPr>
        <w:p w14:paraId="0B7139D8" w14:textId="69F91A81" w:rsidR="7933BB72" w:rsidRDefault="7933BB72" w:rsidP="7933BB72">
          <w:pPr>
            <w:pStyle w:val="Nagwek"/>
            <w:ind w:right="-115"/>
            <w:jc w:val="right"/>
            <w:rPr>
              <w:rFonts w:ascii="Arial" w:eastAsia="Arial" w:hAnsi="Arial" w:cs="Arial"/>
              <w:lang w:val="pl"/>
            </w:rPr>
          </w:pPr>
          <w:r w:rsidRPr="7933BB72">
            <w:rPr>
              <w:rFonts w:ascii="Arial" w:eastAsia="Arial" w:hAnsi="Arial" w:cs="Arial"/>
              <w:lang w:val="pl"/>
            </w:rPr>
            <w:t>POE DAMERON</w:t>
          </w:r>
        </w:p>
      </w:tc>
    </w:tr>
  </w:tbl>
  <w:p w14:paraId="1F16FE6C" w14:textId="43004B2A" w:rsidR="7933BB72" w:rsidRDefault="7933BB72" w:rsidP="7933BB72">
    <w:pPr>
      <w:pStyle w:val="Nagwek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pN43aSiKRVl4QP" id="A72OaDmP"/>
  </int:Manifest>
  <int:Observations>
    <int:Content id="A72OaDmP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329"/>
    <w:multiLevelType w:val="hybridMultilevel"/>
    <w:tmpl w:val="87FA0A7E"/>
    <w:lvl w:ilvl="0" w:tplc="F8C89F38">
      <w:start w:val="3"/>
      <w:numFmt w:val="decimal"/>
      <w:lvlText w:val="%1."/>
      <w:lvlJc w:val="left"/>
      <w:pPr>
        <w:ind w:left="720" w:hanging="360"/>
      </w:pPr>
    </w:lvl>
    <w:lvl w:ilvl="1" w:tplc="D3168AA8">
      <w:start w:val="1"/>
      <w:numFmt w:val="lowerLetter"/>
      <w:lvlText w:val="%2."/>
      <w:lvlJc w:val="left"/>
      <w:pPr>
        <w:ind w:left="1440" w:hanging="360"/>
      </w:pPr>
    </w:lvl>
    <w:lvl w:ilvl="2" w:tplc="B582CC16">
      <w:start w:val="1"/>
      <w:numFmt w:val="lowerRoman"/>
      <w:lvlText w:val="%3."/>
      <w:lvlJc w:val="right"/>
      <w:pPr>
        <w:ind w:left="2160" w:hanging="180"/>
      </w:pPr>
    </w:lvl>
    <w:lvl w:ilvl="3" w:tplc="FC804920">
      <w:start w:val="1"/>
      <w:numFmt w:val="decimal"/>
      <w:lvlText w:val="%4."/>
      <w:lvlJc w:val="left"/>
      <w:pPr>
        <w:ind w:left="2880" w:hanging="360"/>
      </w:pPr>
    </w:lvl>
    <w:lvl w:ilvl="4" w:tplc="A8CACDCA">
      <w:start w:val="1"/>
      <w:numFmt w:val="lowerLetter"/>
      <w:lvlText w:val="%5."/>
      <w:lvlJc w:val="left"/>
      <w:pPr>
        <w:ind w:left="3600" w:hanging="360"/>
      </w:pPr>
    </w:lvl>
    <w:lvl w:ilvl="5" w:tplc="4900FFC4">
      <w:start w:val="1"/>
      <w:numFmt w:val="lowerRoman"/>
      <w:lvlText w:val="%6."/>
      <w:lvlJc w:val="right"/>
      <w:pPr>
        <w:ind w:left="4320" w:hanging="180"/>
      </w:pPr>
    </w:lvl>
    <w:lvl w:ilvl="6" w:tplc="AB707418">
      <w:start w:val="1"/>
      <w:numFmt w:val="decimal"/>
      <w:lvlText w:val="%7."/>
      <w:lvlJc w:val="left"/>
      <w:pPr>
        <w:ind w:left="5040" w:hanging="360"/>
      </w:pPr>
    </w:lvl>
    <w:lvl w:ilvl="7" w:tplc="26E2250E">
      <w:start w:val="1"/>
      <w:numFmt w:val="lowerLetter"/>
      <w:lvlText w:val="%8."/>
      <w:lvlJc w:val="left"/>
      <w:pPr>
        <w:ind w:left="5760" w:hanging="360"/>
      </w:pPr>
    </w:lvl>
    <w:lvl w:ilvl="8" w:tplc="CF9E708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14208"/>
    <w:multiLevelType w:val="hybridMultilevel"/>
    <w:tmpl w:val="DAAEEF24"/>
    <w:lvl w:ilvl="0" w:tplc="E974C238">
      <w:start w:val="2"/>
      <w:numFmt w:val="decimal"/>
      <w:lvlText w:val="%1."/>
      <w:lvlJc w:val="left"/>
      <w:pPr>
        <w:ind w:left="720" w:hanging="360"/>
      </w:pPr>
    </w:lvl>
    <w:lvl w:ilvl="1" w:tplc="6C06A334">
      <w:start w:val="1"/>
      <w:numFmt w:val="lowerLetter"/>
      <w:lvlText w:val="%2."/>
      <w:lvlJc w:val="left"/>
      <w:pPr>
        <w:ind w:left="1440" w:hanging="360"/>
      </w:pPr>
    </w:lvl>
    <w:lvl w:ilvl="2" w:tplc="AC9691D8">
      <w:start w:val="1"/>
      <w:numFmt w:val="lowerRoman"/>
      <w:lvlText w:val="%3."/>
      <w:lvlJc w:val="right"/>
      <w:pPr>
        <w:ind w:left="2160" w:hanging="180"/>
      </w:pPr>
    </w:lvl>
    <w:lvl w:ilvl="3" w:tplc="A7AE3108">
      <w:start w:val="1"/>
      <w:numFmt w:val="decimal"/>
      <w:lvlText w:val="%4."/>
      <w:lvlJc w:val="left"/>
      <w:pPr>
        <w:ind w:left="2880" w:hanging="360"/>
      </w:pPr>
    </w:lvl>
    <w:lvl w:ilvl="4" w:tplc="81D06C76">
      <w:start w:val="1"/>
      <w:numFmt w:val="lowerLetter"/>
      <w:lvlText w:val="%5."/>
      <w:lvlJc w:val="left"/>
      <w:pPr>
        <w:ind w:left="3600" w:hanging="360"/>
      </w:pPr>
    </w:lvl>
    <w:lvl w:ilvl="5" w:tplc="4754D814">
      <w:start w:val="1"/>
      <w:numFmt w:val="lowerRoman"/>
      <w:lvlText w:val="%6."/>
      <w:lvlJc w:val="right"/>
      <w:pPr>
        <w:ind w:left="4320" w:hanging="180"/>
      </w:pPr>
    </w:lvl>
    <w:lvl w:ilvl="6" w:tplc="226A92A2">
      <w:start w:val="1"/>
      <w:numFmt w:val="decimal"/>
      <w:lvlText w:val="%7."/>
      <w:lvlJc w:val="left"/>
      <w:pPr>
        <w:ind w:left="5040" w:hanging="360"/>
      </w:pPr>
    </w:lvl>
    <w:lvl w:ilvl="7" w:tplc="C2DADAAE">
      <w:start w:val="1"/>
      <w:numFmt w:val="lowerLetter"/>
      <w:lvlText w:val="%8."/>
      <w:lvlJc w:val="left"/>
      <w:pPr>
        <w:ind w:left="5760" w:hanging="360"/>
      </w:pPr>
    </w:lvl>
    <w:lvl w:ilvl="8" w:tplc="E7F2F04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34907"/>
    <w:multiLevelType w:val="hybridMultilevel"/>
    <w:tmpl w:val="CF5A4474"/>
    <w:lvl w:ilvl="0" w:tplc="A6B610AE">
      <w:start w:val="2"/>
      <w:numFmt w:val="decimal"/>
      <w:lvlText w:val="%1."/>
      <w:lvlJc w:val="left"/>
      <w:pPr>
        <w:ind w:left="720" w:hanging="360"/>
      </w:pPr>
    </w:lvl>
    <w:lvl w:ilvl="1" w:tplc="230E4A9C">
      <w:start w:val="1"/>
      <w:numFmt w:val="lowerLetter"/>
      <w:lvlText w:val="%2."/>
      <w:lvlJc w:val="left"/>
      <w:pPr>
        <w:ind w:left="1440" w:hanging="360"/>
      </w:pPr>
    </w:lvl>
    <w:lvl w:ilvl="2" w:tplc="A94A1238">
      <w:start w:val="1"/>
      <w:numFmt w:val="lowerRoman"/>
      <w:lvlText w:val="%3."/>
      <w:lvlJc w:val="right"/>
      <w:pPr>
        <w:ind w:left="2160" w:hanging="180"/>
      </w:pPr>
    </w:lvl>
    <w:lvl w:ilvl="3" w:tplc="55B43296">
      <w:start w:val="1"/>
      <w:numFmt w:val="decimal"/>
      <w:lvlText w:val="%4."/>
      <w:lvlJc w:val="left"/>
      <w:pPr>
        <w:ind w:left="2880" w:hanging="360"/>
      </w:pPr>
    </w:lvl>
    <w:lvl w:ilvl="4" w:tplc="1988CF4A">
      <w:start w:val="1"/>
      <w:numFmt w:val="lowerLetter"/>
      <w:lvlText w:val="%5."/>
      <w:lvlJc w:val="left"/>
      <w:pPr>
        <w:ind w:left="3600" w:hanging="360"/>
      </w:pPr>
    </w:lvl>
    <w:lvl w:ilvl="5" w:tplc="E68E78F2">
      <w:start w:val="1"/>
      <w:numFmt w:val="lowerRoman"/>
      <w:lvlText w:val="%6."/>
      <w:lvlJc w:val="right"/>
      <w:pPr>
        <w:ind w:left="4320" w:hanging="180"/>
      </w:pPr>
    </w:lvl>
    <w:lvl w:ilvl="6" w:tplc="804A2072">
      <w:start w:val="1"/>
      <w:numFmt w:val="decimal"/>
      <w:lvlText w:val="%7."/>
      <w:lvlJc w:val="left"/>
      <w:pPr>
        <w:ind w:left="5040" w:hanging="360"/>
      </w:pPr>
    </w:lvl>
    <w:lvl w:ilvl="7" w:tplc="29C4A2EC">
      <w:start w:val="1"/>
      <w:numFmt w:val="lowerLetter"/>
      <w:lvlText w:val="%8."/>
      <w:lvlJc w:val="left"/>
      <w:pPr>
        <w:ind w:left="5760" w:hanging="360"/>
      </w:pPr>
    </w:lvl>
    <w:lvl w:ilvl="8" w:tplc="CB4EED3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A444D"/>
    <w:multiLevelType w:val="hybridMultilevel"/>
    <w:tmpl w:val="24D2085C"/>
    <w:lvl w:ilvl="0" w:tplc="262CD0F8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9A632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086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A097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61C81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3215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84CF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8699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741E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258EC"/>
    <w:multiLevelType w:val="hybridMultilevel"/>
    <w:tmpl w:val="285A835C"/>
    <w:lvl w:ilvl="0" w:tplc="E064E190">
      <w:start w:val="1"/>
      <w:numFmt w:val="decimal"/>
      <w:lvlText w:val="%1."/>
      <w:lvlJc w:val="left"/>
      <w:pPr>
        <w:ind w:left="720" w:hanging="360"/>
      </w:pPr>
    </w:lvl>
    <w:lvl w:ilvl="1" w:tplc="1144CFA8">
      <w:start w:val="1"/>
      <w:numFmt w:val="lowerLetter"/>
      <w:lvlText w:val="%2."/>
      <w:lvlJc w:val="left"/>
      <w:pPr>
        <w:ind w:left="1440" w:hanging="360"/>
      </w:pPr>
    </w:lvl>
    <w:lvl w:ilvl="2" w:tplc="E8EE93F8">
      <w:start w:val="1"/>
      <w:numFmt w:val="lowerRoman"/>
      <w:lvlText w:val="%3."/>
      <w:lvlJc w:val="right"/>
      <w:pPr>
        <w:ind w:left="2160" w:hanging="180"/>
      </w:pPr>
    </w:lvl>
    <w:lvl w:ilvl="3" w:tplc="250A61AE">
      <w:start w:val="1"/>
      <w:numFmt w:val="decimal"/>
      <w:lvlText w:val="%4."/>
      <w:lvlJc w:val="left"/>
      <w:pPr>
        <w:ind w:left="2880" w:hanging="360"/>
      </w:pPr>
    </w:lvl>
    <w:lvl w:ilvl="4" w:tplc="F042947A">
      <w:start w:val="1"/>
      <w:numFmt w:val="lowerLetter"/>
      <w:lvlText w:val="%5."/>
      <w:lvlJc w:val="left"/>
      <w:pPr>
        <w:ind w:left="3600" w:hanging="360"/>
      </w:pPr>
    </w:lvl>
    <w:lvl w:ilvl="5" w:tplc="9FC2572C">
      <w:start w:val="1"/>
      <w:numFmt w:val="lowerRoman"/>
      <w:lvlText w:val="%6."/>
      <w:lvlJc w:val="right"/>
      <w:pPr>
        <w:ind w:left="4320" w:hanging="180"/>
      </w:pPr>
    </w:lvl>
    <w:lvl w:ilvl="6" w:tplc="8B52376E">
      <w:start w:val="1"/>
      <w:numFmt w:val="decimal"/>
      <w:lvlText w:val="%7."/>
      <w:lvlJc w:val="left"/>
      <w:pPr>
        <w:ind w:left="5040" w:hanging="360"/>
      </w:pPr>
    </w:lvl>
    <w:lvl w:ilvl="7" w:tplc="E8DAA52A">
      <w:start w:val="1"/>
      <w:numFmt w:val="lowerLetter"/>
      <w:lvlText w:val="%8."/>
      <w:lvlJc w:val="left"/>
      <w:pPr>
        <w:ind w:left="5760" w:hanging="360"/>
      </w:pPr>
    </w:lvl>
    <w:lvl w:ilvl="8" w:tplc="D4E00DF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807C0"/>
    <w:multiLevelType w:val="hybridMultilevel"/>
    <w:tmpl w:val="E30CC5B8"/>
    <w:lvl w:ilvl="0" w:tplc="B52CE50C">
      <w:start w:val="1"/>
      <w:numFmt w:val="decimal"/>
      <w:lvlText w:val="%1."/>
      <w:lvlJc w:val="left"/>
      <w:pPr>
        <w:ind w:left="720" w:hanging="360"/>
      </w:pPr>
    </w:lvl>
    <w:lvl w:ilvl="1" w:tplc="B84E3AF2">
      <w:start w:val="1"/>
      <w:numFmt w:val="lowerLetter"/>
      <w:lvlText w:val="%2."/>
      <w:lvlJc w:val="left"/>
      <w:pPr>
        <w:ind w:left="1440" w:hanging="360"/>
      </w:pPr>
    </w:lvl>
    <w:lvl w:ilvl="2" w:tplc="9E44077C">
      <w:start w:val="1"/>
      <w:numFmt w:val="lowerRoman"/>
      <w:lvlText w:val="%3."/>
      <w:lvlJc w:val="right"/>
      <w:pPr>
        <w:ind w:left="2160" w:hanging="180"/>
      </w:pPr>
    </w:lvl>
    <w:lvl w:ilvl="3" w:tplc="8F203842">
      <w:start w:val="1"/>
      <w:numFmt w:val="decimal"/>
      <w:lvlText w:val="%4."/>
      <w:lvlJc w:val="left"/>
      <w:pPr>
        <w:ind w:left="2880" w:hanging="360"/>
      </w:pPr>
    </w:lvl>
    <w:lvl w:ilvl="4" w:tplc="9B1AD8BC">
      <w:start w:val="1"/>
      <w:numFmt w:val="lowerLetter"/>
      <w:lvlText w:val="%5."/>
      <w:lvlJc w:val="left"/>
      <w:pPr>
        <w:ind w:left="3600" w:hanging="360"/>
      </w:pPr>
    </w:lvl>
    <w:lvl w:ilvl="5" w:tplc="6512EA9A">
      <w:start w:val="1"/>
      <w:numFmt w:val="lowerRoman"/>
      <w:lvlText w:val="%6."/>
      <w:lvlJc w:val="right"/>
      <w:pPr>
        <w:ind w:left="4320" w:hanging="180"/>
      </w:pPr>
    </w:lvl>
    <w:lvl w:ilvl="6" w:tplc="98C8AB94">
      <w:start w:val="1"/>
      <w:numFmt w:val="decimal"/>
      <w:lvlText w:val="%7."/>
      <w:lvlJc w:val="left"/>
      <w:pPr>
        <w:ind w:left="5040" w:hanging="360"/>
      </w:pPr>
    </w:lvl>
    <w:lvl w:ilvl="7" w:tplc="F330381E">
      <w:start w:val="1"/>
      <w:numFmt w:val="lowerLetter"/>
      <w:lvlText w:val="%8."/>
      <w:lvlJc w:val="left"/>
      <w:pPr>
        <w:ind w:left="5760" w:hanging="360"/>
      </w:pPr>
    </w:lvl>
    <w:lvl w:ilvl="8" w:tplc="33FE03B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26553"/>
    <w:multiLevelType w:val="hybridMultilevel"/>
    <w:tmpl w:val="0180CBE4"/>
    <w:lvl w:ilvl="0" w:tplc="A574C0BA">
      <w:start w:val="1"/>
      <w:numFmt w:val="decimal"/>
      <w:lvlText w:val="%1."/>
      <w:lvlJc w:val="left"/>
      <w:pPr>
        <w:ind w:left="720" w:hanging="360"/>
      </w:pPr>
    </w:lvl>
    <w:lvl w:ilvl="1" w:tplc="394A137C">
      <w:start w:val="1"/>
      <w:numFmt w:val="lowerLetter"/>
      <w:lvlText w:val="%2."/>
      <w:lvlJc w:val="left"/>
      <w:pPr>
        <w:ind w:left="1440" w:hanging="360"/>
      </w:pPr>
    </w:lvl>
    <w:lvl w:ilvl="2" w:tplc="02EC5C82">
      <w:start w:val="1"/>
      <w:numFmt w:val="lowerRoman"/>
      <w:lvlText w:val="%3."/>
      <w:lvlJc w:val="right"/>
      <w:pPr>
        <w:ind w:left="2160" w:hanging="180"/>
      </w:pPr>
    </w:lvl>
    <w:lvl w:ilvl="3" w:tplc="6786FAC8">
      <w:start w:val="1"/>
      <w:numFmt w:val="decimal"/>
      <w:lvlText w:val="%4."/>
      <w:lvlJc w:val="left"/>
      <w:pPr>
        <w:ind w:left="2880" w:hanging="360"/>
      </w:pPr>
    </w:lvl>
    <w:lvl w:ilvl="4" w:tplc="8CFE67CE">
      <w:start w:val="1"/>
      <w:numFmt w:val="lowerLetter"/>
      <w:lvlText w:val="%5."/>
      <w:lvlJc w:val="left"/>
      <w:pPr>
        <w:ind w:left="3600" w:hanging="360"/>
      </w:pPr>
    </w:lvl>
    <w:lvl w:ilvl="5" w:tplc="B950D3B2">
      <w:start w:val="1"/>
      <w:numFmt w:val="lowerRoman"/>
      <w:lvlText w:val="%6."/>
      <w:lvlJc w:val="right"/>
      <w:pPr>
        <w:ind w:left="4320" w:hanging="180"/>
      </w:pPr>
    </w:lvl>
    <w:lvl w:ilvl="6" w:tplc="DEDA1528">
      <w:start w:val="1"/>
      <w:numFmt w:val="decimal"/>
      <w:lvlText w:val="%7."/>
      <w:lvlJc w:val="left"/>
      <w:pPr>
        <w:ind w:left="5040" w:hanging="360"/>
      </w:pPr>
    </w:lvl>
    <w:lvl w:ilvl="7" w:tplc="20F00A5E">
      <w:start w:val="1"/>
      <w:numFmt w:val="lowerLetter"/>
      <w:lvlText w:val="%8."/>
      <w:lvlJc w:val="left"/>
      <w:pPr>
        <w:ind w:left="5760" w:hanging="360"/>
      </w:pPr>
    </w:lvl>
    <w:lvl w:ilvl="8" w:tplc="0AA259D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601E7D"/>
    <w:multiLevelType w:val="hybridMultilevel"/>
    <w:tmpl w:val="C9E27C70"/>
    <w:lvl w:ilvl="0" w:tplc="62526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27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A85D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2E6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B237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DA6E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7265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8C0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8851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231B7"/>
    <w:multiLevelType w:val="hybridMultilevel"/>
    <w:tmpl w:val="D948312E"/>
    <w:lvl w:ilvl="0" w:tplc="F74CBAAC">
      <w:start w:val="1"/>
      <w:numFmt w:val="decimal"/>
      <w:lvlText w:val="%1."/>
      <w:lvlJc w:val="left"/>
      <w:pPr>
        <w:ind w:left="720" w:hanging="360"/>
      </w:pPr>
    </w:lvl>
    <w:lvl w:ilvl="1" w:tplc="F9B4337A">
      <w:start w:val="1"/>
      <w:numFmt w:val="lowerLetter"/>
      <w:lvlText w:val="%2."/>
      <w:lvlJc w:val="left"/>
      <w:pPr>
        <w:ind w:left="1440" w:hanging="360"/>
      </w:pPr>
    </w:lvl>
    <w:lvl w:ilvl="2" w:tplc="40D6E6A0">
      <w:start w:val="1"/>
      <w:numFmt w:val="lowerRoman"/>
      <w:lvlText w:val="%3."/>
      <w:lvlJc w:val="right"/>
      <w:pPr>
        <w:ind w:left="2160" w:hanging="180"/>
      </w:pPr>
    </w:lvl>
    <w:lvl w:ilvl="3" w:tplc="20E8AD02">
      <w:start w:val="1"/>
      <w:numFmt w:val="decimal"/>
      <w:lvlText w:val="%4."/>
      <w:lvlJc w:val="left"/>
      <w:pPr>
        <w:ind w:left="2880" w:hanging="360"/>
      </w:pPr>
    </w:lvl>
    <w:lvl w:ilvl="4" w:tplc="A0A8F964">
      <w:start w:val="1"/>
      <w:numFmt w:val="lowerLetter"/>
      <w:lvlText w:val="%5."/>
      <w:lvlJc w:val="left"/>
      <w:pPr>
        <w:ind w:left="3600" w:hanging="360"/>
      </w:pPr>
    </w:lvl>
    <w:lvl w:ilvl="5" w:tplc="3230E5F2">
      <w:start w:val="1"/>
      <w:numFmt w:val="lowerRoman"/>
      <w:lvlText w:val="%6."/>
      <w:lvlJc w:val="right"/>
      <w:pPr>
        <w:ind w:left="4320" w:hanging="180"/>
      </w:pPr>
    </w:lvl>
    <w:lvl w:ilvl="6" w:tplc="F2E03EDA">
      <w:start w:val="1"/>
      <w:numFmt w:val="decimal"/>
      <w:lvlText w:val="%7."/>
      <w:lvlJc w:val="left"/>
      <w:pPr>
        <w:ind w:left="5040" w:hanging="360"/>
      </w:pPr>
    </w:lvl>
    <w:lvl w:ilvl="7" w:tplc="A8BE2C78">
      <w:start w:val="1"/>
      <w:numFmt w:val="lowerLetter"/>
      <w:lvlText w:val="%8."/>
      <w:lvlJc w:val="left"/>
      <w:pPr>
        <w:ind w:left="5760" w:hanging="360"/>
      </w:pPr>
    </w:lvl>
    <w:lvl w:ilvl="8" w:tplc="6BDC51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F93F90"/>
    <w:multiLevelType w:val="hybridMultilevel"/>
    <w:tmpl w:val="8FF2A9DA"/>
    <w:lvl w:ilvl="0" w:tplc="B458251C">
      <w:start w:val="1"/>
      <w:numFmt w:val="decimal"/>
      <w:lvlText w:val="%1."/>
      <w:lvlJc w:val="left"/>
      <w:pPr>
        <w:ind w:left="720" w:hanging="360"/>
      </w:pPr>
    </w:lvl>
    <w:lvl w:ilvl="1" w:tplc="0E94A164">
      <w:start w:val="1"/>
      <w:numFmt w:val="lowerLetter"/>
      <w:lvlText w:val="%2."/>
      <w:lvlJc w:val="left"/>
      <w:pPr>
        <w:ind w:left="1440" w:hanging="360"/>
      </w:pPr>
    </w:lvl>
    <w:lvl w:ilvl="2" w:tplc="23168B9E">
      <w:start w:val="1"/>
      <w:numFmt w:val="lowerRoman"/>
      <w:lvlText w:val="%3."/>
      <w:lvlJc w:val="right"/>
      <w:pPr>
        <w:ind w:left="2160" w:hanging="180"/>
      </w:pPr>
    </w:lvl>
    <w:lvl w:ilvl="3" w:tplc="B88C84BE">
      <w:start w:val="1"/>
      <w:numFmt w:val="decimal"/>
      <w:lvlText w:val="%4."/>
      <w:lvlJc w:val="left"/>
      <w:pPr>
        <w:ind w:left="2880" w:hanging="360"/>
      </w:pPr>
    </w:lvl>
    <w:lvl w:ilvl="4" w:tplc="13948758">
      <w:start w:val="1"/>
      <w:numFmt w:val="lowerLetter"/>
      <w:lvlText w:val="%5."/>
      <w:lvlJc w:val="left"/>
      <w:pPr>
        <w:ind w:left="3600" w:hanging="360"/>
      </w:pPr>
    </w:lvl>
    <w:lvl w:ilvl="5" w:tplc="AC945098">
      <w:start w:val="1"/>
      <w:numFmt w:val="lowerRoman"/>
      <w:lvlText w:val="%6."/>
      <w:lvlJc w:val="right"/>
      <w:pPr>
        <w:ind w:left="4320" w:hanging="180"/>
      </w:pPr>
    </w:lvl>
    <w:lvl w:ilvl="6" w:tplc="2D98731E">
      <w:start w:val="1"/>
      <w:numFmt w:val="decimal"/>
      <w:lvlText w:val="%7."/>
      <w:lvlJc w:val="left"/>
      <w:pPr>
        <w:ind w:left="5040" w:hanging="360"/>
      </w:pPr>
    </w:lvl>
    <w:lvl w:ilvl="7" w:tplc="BF607EA6">
      <w:start w:val="1"/>
      <w:numFmt w:val="lowerLetter"/>
      <w:lvlText w:val="%8."/>
      <w:lvlJc w:val="left"/>
      <w:pPr>
        <w:ind w:left="5760" w:hanging="360"/>
      </w:pPr>
    </w:lvl>
    <w:lvl w:ilvl="8" w:tplc="4ADAEA1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FE0575"/>
    <w:multiLevelType w:val="hybridMultilevel"/>
    <w:tmpl w:val="1CE4C4F6"/>
    <w:lvl w:ilvl="0" w:tplc="B71E741C">
      <w:start w:val="4"/>
      <w:numFmt w:val="decimal"/>
      <w:lvlText w:val="%1."/>
      <w:lvlJc w:val="left"/>
      <w:pPr>
        <w:ind w:left="720" w:hanging="360"/>
      </w:pPr>
    </w:lvl>
    <w:lvl w:ilvl="1" w:tplc="BCB8951E">
      <w:start w:val="1"/>
      <w:numFmt w:val="lowerLetter"/>
      <w:lvlText w:val="%2."/>
      <w:lvlJc w:val="left"/>
      <w:pPr>
        <w:ind w:left="1440" w:hanging="360"/>
      </w:pPr>
    </w:lvl>
    <w:lvl w:ilvl="2" w:tplc="3C3AED64">
      <w:start w:val="1"/>
      <w:numFmt w:val="lowerRoman"/>
      <w:lvlText w:val="%3."/>
      <w:lvlJc w:val="right"/>
      <w:pPr>
        <w:ind w:left="2160" w:hanging="180"/>
      </w:pPr>
    </w:lvl>
    <w:lvl w:ilvl="3" w:tplc="DD86E6F4">
      <w:start w:val="1"/>
      <w:numFmt w:val="decimal"/>
      <w:lvlText w:val="%4."/>
      <w:lvlJc w:val="left"/>
      <w:pPr>
        <w:ind w:left="2880" w:hanging="360"/>
      </w:pPr>
    </w:lvl>
    <w:lvl w:ilvl="4" w:tplc="D1C29D80">
      <w:start w:val="1"/>
      <w:numFmt w:val="lowerLetter"/>
      <w:lvlText w:val="%5."/>
      <w:lvlJc w:val="left"/>
      <w:pPr>
        <w:ind w:left="3600" w:hanging="360"/>
      </w:pPr>
    </w:lvl>
    <w:lvl w:ilvl="5" w:tplc="B282C4A8">
      <w:start w:val="1"/>
      <w:numFmt w:val="lowerRoman"/>
      <w:lvlText w:val="%6."/>
      <w:lvlJc w:val="right"/>
      <w:pPr>
        <w:ind w:left="4320" w:hanging="180"/>
      </w:pPr>
    </w:lvl>
    <w:lvl w:ilvl="6" w:tplc="EABA6D16">
      <w:start w:val="1"/>
      <w:numFmt w:val="decimal"/>
      <w:lvlText w:val="%7."/>
      <w:lvlJc w:val="left"/>
      <w:pPr>
        <w:ind w:left="5040" w:hanging="360"/>
      </w:pPr>
    </w:lvl>
    <w:lvl w:ilvl="7" w:tplc="87C295B2">
      <w:start w:val="1"/>
      <w:numFmt w:val="lowerLetter"/>
      <w:lvlText w:val="%8."/>
      <w:lvlJc w:val="left"/>
      <w:pPr>
        <w:ind w:left="5760" w:hanging="360"/>
      </w:pPr>
    </w:lvl>
    <w:lvl w:ilvl="8" w:tplc="3DD0A44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593C3E"/>
    <w:multiLevelType w:val="hybridMultilevel"/>
    <w:tmpl w:val="9830E940"/>
    <w:lvl w:ilvl="0" w:tplc="F2A653B6">
      <w:start w:val="3"/>
      <w:numFmt w:val="decimal"/>
      <w:lvlText w:val="%1."/>
      <w:lvlJc w:val="left"/>
      <w:pPr>
        <w:ind w:left="720" w:hanging="360"/>
      </w:pPr>
    </w:lvl>
    <w:lvl w:ilvl="1" w:tplc="D876A046">
      <w:start w:val="1"/>
      <w:numFmt w:val="lowerLetter"/>
      <w:lvlText w:val="%2."/>
      <w:lvlJc w:val="left"/>
      <w:pPr>
        <w:ind w:left="1440" w:hanging="360"/>
      </w:pPr>
    </w:lvl>
    <w:lvl w:ilvl="2" w:tplc="088426FA">
      <w:start w:val="1"/>
      <w:numFmt w:val="lowerRoman"/>
      <w:lvlText w:val="%3."/>
      <w:lvlJc w:val="right"/>
      <w:pPr>
        <w:ind w:left="2160" w:hanging="180"/>
      </w:pPr>
    </w:lvl>
    <w:lvl w:ilvl="3" w:tplc="9D9AC140">
      <w:start w:val="1"/>
      <w:numFmt w:val="decimal"/>
      <w:lvlText w:val="%4."/>
      <w:lvlJc w:val="left"/>
      <w:pPr>
        <w:ind w:left="2880" w:hanging="360"/>
      </w:pPr>
    </w:lvl>
    <w:lvl w:ilvl="4" w:tplc="45AEAA5A">
      <w:start w:val="1"/>
      <w:numFmt w:val="lowerLetter"/>
      <w:lvlText w:val="%5."/>
      <w:lvlJc w:val="left"/>
      <w:pPr>
        <w:ind w:left="3600" w:hanging="360"/>
      </w:pPr>
    </w:lvl>
    <w:lvl w:ilvl="5" w:tplc="E244F048">
      <w:start w:val="1"/>
      <w:numFmt w:val="lowerRoman"/>
      <w:lvlText w:val="%6."/>
      <w:lvlJc w:val="right"/>
      <w:pPr>
        <w:ind w:left="4320" w:hanging="180"/>
      </w:pPr>
    </w:lvl>
    <w:lvl w:ilvl="6" w:tplc="B35684FE">
      <w:start w:val="1"/>
      <w:numFmt w:val="decimal"/>
      <w:lvlText w:val="%7."/>
      <w:lvlJc w:val="left"/>
      <w:pPr>
        <w:ind w:left="5040" w:hanging="360"/>
      </w:pPr>
    </w:lvl>
    <w:lvl w:ilvl="7" w:tplc="685E6724">
      <w:start w:val="1"/>
      <w:numFmt w:val="lowerLetter"/>
      <w:lvlText w:val="%8."/>
      <w:lvlJc w:val="left"/>
      <w:pPr>
        <w:ind w:left="5760" w:hanging="360"/>
      </w:pPr>
    </w:lvl>
    <w:lvl w:ilvl="8" w:tplc="4E322B72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EB5A22"/>
    <w:multiLevelType w:val="hybridMultilevel"/>
    <w:tmpl w:val="3B825B34"/>
    <w:lvl w:ilvl="0" w:tplc="62D6438A">
      <w:start w:val="4"/>
      <w:numFmt w:val="decimal"/>
      <w:lvlText w:val="%1."/>
      <w:lvlJc w:val="left"/>
      <w:pPr>
        <w:ind w:left="720" w:hanging="360"/>
      </w:pPr>
    </w:lvl>
    <w:lvl w:ilvl="1" w:tplc="71C2B0DA">
      <w:start w:val="1"/>
      <w:numFmt w:val="lowerLetter"/>
      <w:lvlText w:val="%2."/>
      <w:lvlJc w:val="left"/>
      <w:pPr>
        <w:ind w:left="1440" w:hanging="360"/>
      </w:pPr>
    </w:lvl>
    <w:lvl w:ilvl="2" w:tplc="37F63E6C">
      <w:start w:val="1"/>
      <w:numFmt w:val="lowerRoman"/>
      <w:lvlText w:val="%3."/>
      <w:lvlJc w:val="right"/>
      <w:pPr>
        <w:ind w:left="2160" w:hanging="180"/>
      </w:pPr>
    </w:lvl>
    <w:lvl w:ilvl="3" w:tplc="102244E0">
      <w:start w:val="1"/>
      <w:numFmt w:val="decimal"/>
      <w:lvlText w:val="%4."/>
      <w:lvlJc w:val="left"/>
      <w:pPr>
        <w:ind w:left="2880" w:hanging="360"/>
      </w:pPr>
    </w:lvl>
    <w:lvl w:ilvl="4" w:tplc="934C6124">
      <w:start w:val="1"/>
      <w:numFmt w:val="lowerLetter"/>
      <w:lvlText w:val="%5."/>
      <w:lvlJc w:val="left"/>
      <w:pPr>
        <w:ind w:left="3600" w:hanging="360"/>
      </w:pPr>
    </w:lvl>
    <w:lvl w:ilvl="5" w:tplc="08CE4492">
      <w:start w:val="1"/>
      <w:numFmt w:val="lowerRoman"/>
      <w:lvlText w:val="%6."/>
      <w:lvlJc w:val="right"/>
      <w:pPr>
        <w:ind w:left="4320" w:hanging="180"/>
      </w:pPr>
    </w:lvl>
    <w:lvl w:ilvl="6" w:tplc="10B08E1A">
      <w:start w:val="1"/>
      <w:numFmt w:val="decimal"/>
      <w:lvlText w:val="%7."/>
      <w:lvlJc w:val="left"/>
      <w:pPr>
        <w:ind w:left="5040" w:hanging="360"/>
      </w:pPr>
    </w:lvl>
    <w:lvl w:ilvl="7" w:tplc="09DEED8C">
      <w:start w:val="1"/>
      <w:numFmt w:val="lowerLetter"/>
      <w:lvlText w:val="%8."/>
      <w:lvlJc w:val="left"/>
      <w:pPr>
        <w:ind w:left="5760" w:hanging="360"/>
      </w:pPr>
    </w:lvl>
    <w:lvl w:ilvl="8" w:tplc="A670B61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0"/>
  </w:num>
  <w:num w:numId="4">
    <w:abstractNumId w:val="1"/>
  </w:num>
  <w:num w:numId="5">
    <w:abstractNumId w:val="6"/>
  </w:num>
  <w:num w:numId="6">
    <w:abstractNumId w:val="12"/>
  </w:num>
  <w:num w:numId="7">
    <w:abstractNumId w:val="11"/>
  </w:num>
  <w:num w:numId="8">
    <w:abstractNumId w:val="2"/>
  </w:num>
  <w:num w:numId="9">
    <w:abstractNumId w:val="5"/>
  </w:num>
  <w:num w:numId="10">
    <w:abstractNumId w:val="3"/>
  </w:num>
  <w:num w:numId="11">
    <w:abstractNumId w:val="4"/>
  </w:num>
  <w:num w:numId="12">
    <w:abstractNumId w:val="8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zQwNDMxMTWzsDRU0lEKTi0uzszPAykwqgUASIeTWywAAAA="/>
  </w:docVars>
  <w:rsids>
    <w:rsidRoot w:val="000B3983"/>
    <w:rsid w:val="000B3983"/>
    <w:rsid w:val="0031C1F1"/>
    <w:rsid w:val="00510356"/>
    <w:rsid w:val="006F191E"/>
    <w:rsid w:val="0071C0D5"/>
    <w:rsid w:val="00ADCE4B"/>
    <w:rsid w:val="00C042AA"/>
    <w:rsid w:val="00C83453"/>
    <w:rsid w:val="00CE76F3"/>
    <w:rsid w:val="00F045F1"/>
    <w:rsid w:val="01C4827B"/>
    <w:rsid w:val="01E85F60"/>
    <w:rsid w:val="021D1525"/>
    <w:rsid w:val="02873B70"/>
    <w:rsid w:val="02C18252"/>
    <w:rsid w:val="02F89D55"/>
    <w:rsid w:val="03D8DB2E"/>
    <w:rsid w:val="04025515"/>
    <w:rsid w:val="053B8D8A"/>
    <w:rsid w:val="05E6BE65"/>
    <w:rsid w:val="0661E50D"/>
    <w:rsid w:val="06AC5A52"/>
    <w:rsid w:val="06E2A52A"/>
    <w:rsid w:val="07502D55"/>
    <w:rsid w:val="077D7833"/>
    <w:rsid w:val="07805D01"/>
    <w:rsid w:val="07B4BF28"/>
    <w:rsid w:val="07D1C48D"/>
    <w:rsid w:val="0844EE69"/>
    <w:rsid w:val="08694DA0"/>
    <w:rsid w:val="08909246"/>
    <w:rsid w:val="090F143B"/>
    <w:rsid w:val="09194894"/>
    <w:rsid w:val="0ADC1548"/>
    <w:rsid w:val="0BBCDE83"/>
    <w:rsid w:val="0C86573E"/>
    <w:rsid w:val="0D08454B"/>
    <w:rsid w:val="0D0E1DB7"/>
    <w:rsid w:val="0D62C143"/>
    <w:rsid w:val="0DE038AD"/>
    <w:rsid w:val="0E1CFE91"/>
    <w:rsid w:val="0EAA6170"/>
    <w:rsid w:val="0EC0CB64"/>
    <w:rsid w:val="0F360705"/>
    <w:rsid w:val="0F381CDA"/>
    <w:rsid w:val="0F54E851"/>
    <w:rsid w:val="0F5F55D4"/>
    <w:rsid w:val="0F74784E"/>
    <w:rsid w:val="114C5FD0"/>
    <w:rsid w:val="122AC3A1"/>
    <w:rsid w:val="123A6883"/>
    <w:rsid w:val="1260FD9B"/>
    <w:rsid w:val="129CCE24"/>
    <w:rsid w:val="132EFFA3"/>
    <w:rsid w:val="1360A295"/>
    <w:rsid w:val="13D85906"/>
    <w:rsid w:val="13D8769E"/>
    <w:rsid w:val="1432C6F7"/>
    <w:rsid w:val="14555ACA"/>
    <w:rsid w:val="1499647F"/>
    <w:rsid w:val="15165CB7"/>
    <w:rsid w:val="1531131B"/>
    <w:rsid w:val="15CE9758"/>
    <w:rsid w:val="15F7CB9C"/>
    <w:rsid w:val="171C9E32"/>
    <w:rsid w:val="174B407A"/>
    <w:rsid w:val="1781A707"/>
    <w:rsid w:val="178519D9"/>
    <w:rsid w:val="1825539C"/>
    <w:rsid w:val="186DCF8E"/>
    <w:rsid w:val="18AFE40B"/>
    <w:rsid w:val="18ED0FBD"/>
    <w:rsid w:val="1944C440"/>
    <w:rsid w:val="1A3DB77C"/>
    <w:rsid w:val="1AAB7FC4"/>
    <w:rsid w:val="1ACAA547"/>
    <w:rsid w:val="1AF02773"/>
    <w:rsid w:val="1B40EF62"/>
    <w:rsid w:val="1BC8E05E"/>
    <w:rsid w:val="1C518FCC"/>
    <w:rsid w:val="1CC2BC65"/>
    <w:rsid w:val="1CD50DBC"/>
    <w:rsid w:val="1CEA8D9E"/>
    <w:rsid w:val="1E4338E4"/>
    <w:rsid w:val="1ECC81E2"/>
    <w:rsid w:val="1F1ECC18"/>
    <w:rsid w:val="1F2E7678"/>
    <w:rsid w:val="1F4FB743"/>
    <w:rsid w:val="1F759C7C"/>
    <w:rsid w:val="1F793A23"/>
    <w:rsid w:val="1FA4EE4D"/>
    <w:rsid w:val="1FD3847E"/>
    <w:rsid w:val="2080558A"/>
    <w:rsid w:val="20A62203"/>
    <w:rsid w:val="20CAE637"/>
    <w:rsid w:val="21F11E3A"/>
    <w:rsid w:val="22660C2F"/>
    <w:rsid w:val="22B96667"/>
    <w:rsid w:val="236FA0FE"/>
    <w:rsid w:val="23F0A1B9"/>
    <w:rsid w:val="2401DC90"/>
    <w:rsid w:val="249906B1"/>
    <w:rsid w:val="24D3B46B"/>
    <w:rsid w:val="2603B7EE"/>
    <w:rsid w:val="2617B256"/>
    <w:rsid w:val="26CDF549"/>
    <w:rsid w:val="26E5009C"/>
    <w:rsid w:val="26F81238"/>
    <w:rsid w:val="27267CE2"/>
    <w:rsid w:val="27C56E06"/>
    <w:rsid w:val="28C412DC"/>
    <w:rsid w:val="290BFF2C"/>
    <w:rsid w:val="291105AA"/>
    <w:rsid w:val="297AEF78"/>
    <w:rsid w:val="2983B02B"/>
    <w:rsid w:val="2A0DEC18"/>
    <w:rsid w:val="2A634B52"/>
    <w:rsid w:val="2A9269EA"/>
    <w:rsid w:val="2ACA0E0F"/>
    <w:rsid w:val="2ACDEAF3"/>
    <w:rsid w:val="2AFF9D15"/>
    <w:rsid w:val="2B345D58"/>
    <w:rsid w:val="2B477851"/>
    <w:rsid w:val="2B6516FA"/>
    <w:rsid w:val="2B979BE8"/>
    <w:rsid w:val="2BB45437"/>
    <w:rsid w:val="2BF3C618"/>
    <w:rsid w:val="2C07CEDD"/>
    <w:rsid w:val="2CB55737"/>
    <w:rsid w:val="2CF5CF85"/>
    <w:rsid w:val="2D577EC3"/>
    <w:rsid w:val="2D8545EF"/>
    <w:rsid w:val="2DB7A046"/>
    <w:rsid w:val="2F56548A"/>
    <w:rsid w:val="3020B53A"/>
    <w:rsid w:val="3155EF9D"/>
    <w:rsid w:val="320C8A27"/>
    <w:rsid w:val="3250D9F8"/>
    <w:rsid w:val="32A17473"/>
    <w:rsid w:val="33057034"/>
    <w:rsid w:val="330C473A"/>
    <w:rsid w:val="333B781E"/>
    <w:rsid w:val="337586D9"/>
    <w:rsid w:val="33930939"/>
    <w:rsid w:val="340D6B19"/>
    <w:rsid w:val="3516E299"/>
    <w:rsid w:val="353C0E1B"/>
    <w:rsid w:val="35E0DAF6"/>
    <w:rsid w:val="35FD5B05"/>
    <w:rsid w:val="3669E2FB"/>
    <w:rsid w:val="3682118F"/>
    <w:rsid w:val="3704608D"/>
    <w:rsid w:val="379BCA59"/>
    <w:rsid w:val="37ABFD7E"/>
    <w:rsid w:val="380238A3"/>
    <w:rsid w:val="381900DB"/>
    <w:rsid w:val="387010BE"/>
    <w:rsid w:val="38721331"/>
    <w:rsid w:val="387B2B84"/>
    <w:rsid w:val="3934FBC7"/>
    <w:rsid w:val="397F4FB7"/>
    <w:rsid w:val="3984A0F9"/>
    <w:rsid w:val="39E757E9"/>
    <w:rsid w:val="39F251A7"/>
    <w:rsid w:val="39F77C59"/>
    <w:rsid w:val="3A8C96B6"/>
    <w:rsid w:val="3AD0CC28"/>
    <w:rsid w:val="3AD58886"/>
    <w:rsid w:val="3B50A19D"/>
    <w:rsid w:val="3B536B3B"/>
    <w:rsid w:val="3B7B04D1"/>
    <w:rsid w:val="3B8940F4"/>
    <w:rsid w:val="3C394B00"/>
    <w:rsid w:val="3CC6565B"/>
    <w:rsid w:val="3D297C36"/>
    <w:rsid w:val="3DAB4AB8"/>
    <w:rsid w:val="3E0741A4"/>
    <w:rsid w:val="3E7E4C82"/>
    <w:rsid w:val="3E997D36"/>
    <w:rsid w:val="3EBAC90C"/>
    <w:rsid w:val="3ED8DA11"/>
    <w:rsid w:val="3EFD7AA4"/>
    <w:rsid w:val="3F6ED930"/>
    <w:rsid w:val="3F89636C"/>
    <w:rsid w:val="3FE45A41"/>
    <w:rsid w:val="3FFEAC99"/>
    <w:rsid w:val="400065CF"/>
    <w:rsid w:val="40117009"/>
    <w:rsid w:val="406E79F8"/>
    <w:rsid w:val="4071058E"/>
    <w:rsid w:val="410822E0"/>
    <w:rsid w:val="4150F77C"/>
    <w:rsid w:val="4240B558"/>
    <w:rsid w:val="425D0EAC"/>
    <w:rsid w:val="43B099E8"/>
    <w:rsid w:val="43DB7E33"/>
    <w:rsid w:val="4460B0C4"/>
    <w:rsid w:val="450494BB"/>
    <w:rsid w:val="451BDBA9"/>
    <w:rsid w:val="453AE32C"/>
    <w:rsid w:val="45658B99"/>
    <w:rsid w:val="458C2A08"/>
    <w:rsid w:val="46187159"/>
    <w:rsid w:val="461FB54F"/>
    <w:rsid w:val="468B8EF7"/>
    <w:rsid w:val="48A444BD"/>
    <w:rsid w:val="48ED0FC5"/>
    <w:rsid w:val="490D3F80"/>
    <w:rsid w:val="491D9C59"/>
    <w:rsid w:val="49677AF2"/>
    <w:rsid w:val="49B98C93"/>
    <w:rsid w:val="4A056EB9"/>
    <w:rsid w:val="4B57EAB5"/>
    <w:rsid w:val="4B613806"/>
    <w:rsid w:val="4B7F9F44"/>
    <w:rsid w:val="4B9569F4"/>
    <w:rsid w:val="4BE4B880"/>
    <w:rsid w:val="4C4BDF7E"/>
    <w:rsid w:val="4D1BF418"/>
    <w:rsid w:val="4D5D5AE9"/>
    <w:rsid w:val="4E82E4DB"/>
    <w:rsid w:val="4FAD01CF"/>
    <w:rsid w:val="4FBDF95C"/>
    <w:rsid w:val="4FC2CA02"/>
    <w:rsid w:val="4FCF3354"/>
    <w:rsid w:val="5003E1F1"/>
    <w:rsid w:val="506CF657"/>
    <w:rsid w:val="50BF996E"/>
    <w:rsid w:val="50C50CBA"/>
    <w:rsid w:val="50F821AA"/>
    <w:rsid w:val="51352038"/>
    <w:rsid w:val="521D151C"/>
    <w:rsid w:val="52B0A181"/>
    <w:rsid w:val="53B8E57D"/>
    <w:rsid w:val="53B9BE7F"/>
    <w:rsid w:val="53CA1C67"/>
    <w:rsid w:val="53D36BF1"/>
    <w:rsid w:val="548FEE16"/>
    <w:rsid w:val="54949478"/>
    <w:rsid w:val="553B20DC"/>
    <w:rsid w:val="56101435"/>
    <w:rsid w:val="561695F3"/>
    <w:rsid w:val="565D7A88"/>
    <w:rsid w:val="56AAA0C2"/>
    <w:rsid w:val="56CA38CD"/>
    <w:rsid w:val="57B9356E"/>
    <w:rsid w:val="59217AE7"/>
    <w:rsid w:val="5A578EBA"/>
    <w:rsid w:val="5CD3944B"/>
    <w:rsid w:val="5D3A0568"/>
    <w:rsid w:val="5E3A6259"/>
    <w:rsid w:val="5E876533"/>
    <w:rsid w:val="5EA6F797"/>
    <w:rsid w:val="5FF0A019"/>
    <w:rsid w:val="606F8652"/>
    <w:rsid w:val="60D72CD1"/>
    <w:rsid w:val="60F90139"/>
    <w:rsid w:val="6140669E"/>
    <w:rsid w:val="614AD04A"/>
    <w:rsid w:val="6186E0FF"/>
    <w:rsid w:val="62858306"/>
    <w:rsid w:val="62CAD4CB"/>
    <w:rsid w:val="62D76303"/>
    <w:rsid w:val="62EC6B0A"/>
    <w:rsid w:val="6331647D"/>
    <w:rsid w:val="638381D2"/>
    <w:rsid w:val="63DA81AA"/>
    <w:rsid w:val="6422BA4F"/>
    <w:rsid w:val="645D706C"/>
    <w:rsid w:val="65048F5C"/>
    <w:rsid w:val="657066F0"/>
    <w:rsid w:val="659362D7"/>
    <w:rsid w:val="65BEAD8E"/>
    <w:rsid w:val="66970C82"/>
    <w:rsid w:val="66AD1410"/>
    <w:rsid w:val="66FB963A"/>
    <w:rsid w:val="675F979D"/>
    <w:rsid w:val="6785747E"/>
    <w:rsid w:val="6818D579"/>
    <w:rsid w:val="6837F352"/>
    <w:rsid w:val="6847B51D"/>
    <w:rsid w:val="68F480D7"/>
    <w:rsid w:val="6908E20F"/>
    <w:rsid w:val="690DC412"/>
    <w:rsid w:val="69419CD0"/>
    <w:rsid w:val="697D1500"/>
    <w:rsid w:val="6AA3ECE3"/>
    <w:rsid w:val="6B30FE37"/>
    <w:rsid w:val="6C35DC98"/>
    <w:rsid w:val="6CEDF8BD"/>
    <w:rsid w:val="6D4C4712"/>
    <w:rsid w:val="6D553166"/>
    <w:rsid w:val="6D87EC38"/>
    <w:rsid w:val="6DA3DB5E"/>
    <w:rsid w:val="6E9237AF"/>
    <w:rsid w:val="6F67DA17"/>
    <w:rsid w:val="6F775E06"/>
    <w:rsid w:val="6FC041B0"/>
    <w:rsid w:val="6FEF9B9A"/>
    <w:rsid w:val="700B306A"/>
    <w:rsid w:val="7078AE99"/>
    <w:rsid w:val="707FE2E9"/>
    <w:rsid w:val="7102B91D"/>
    <w:rsid w:val="721BB34A"/>
    <w:rsid w:val="7282B215"/>
    <w:rsid w:val="7340E683"/>
    <w:rsid w:val="73FA7B42"/>
    <w:rsid w:val="7440EE7D"/>
    <w:rsid w:val="745A9FC1"/>
    <w:rsid w:val="7485115D"/>
    <w:rsid w:val="7495D24F"/>
    <w:rsid w:val="749A054C"/>
    <w:rsid w:val="74B7F0AF"/>
    <w:rsid w:val="74DCB6E4"/>
    <w:rsid w:val="74F60004"/>
    <w:rsid w:val="758DC2F9"/>
    <w:rsid w:val="75C39681"/>
    <w:rsid w:val="75F4FBA3"/>
    <w:rsid w:val="75FE5C14"/>
    <w:rsid w:val="76F27D34"/>
    <w:rsid w:val="773C6FA2"/>
    <w:rsid w:val="780D528F"/>
    <w:rsid w:val="7825927D"/>
    <w:rsid w:val="78B4AFD5"/>
    <w:rsid w:val="7933BB72"/>
    <w:rsid w:val="79B02807"/>
    <w:rsid w:val="7ACF98C9"/>
    <w:rsid w:val="7C20B5AB"/>
    <w:rsid w:val="7C4496E3"/>
    <w:rsid w:val="7D6563BE"/>
    <w:rsid w:val="7DCEA866"/>
    <w:rsid w:val="7E824E63"/>
    <w:rsid w:val="7E8E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57AB7"/>
  <w15:chartTrackingRefBased/>
  <w15:docId w15:val="{FAD36A56-85EE-4D44-B909-F9CA3DA6E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agwekZnak">
    <w:name w:val="Nagłówek Znak"/>
    <w:basedOn w:val="Domylnaczcionkaakapitu"/>
    <w:link w:val="Nagwek"/>
    <w:uiPriority w:val="99"/>
  </w:style>
  <w:style w:type="paragraph" w:styleId="Nagwek">
    <w:name w:val="header"/>
    <w:basedOn w:val="Normalny"/>
    <w:link w:val="Nagwek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</w:style>
  <w:style w:type="paragraph" w:styleId="Stopka">
    <w:name w:val="footer"/>
    <w:basedOn w:val="Normalny"/>
    <w:link w:val="StopkaZnak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Akapitzlist">
    <w:name w:val="List Paragraph"/>
    <w:basedOn w:val="Normalny"/>
    <w:uiPriority w:val="34"/>
    <w:qFormat/>
    <w:pPr>
      <w:ind w:left="720"/>
      <w:contextualSpacing/>
    </w:pPr>
  </w:style>
  <w:style w:type="table" w:styleId="Tabelasiatki5ciemnaakcent1">
    <w:name w:val="Grid Table 5 Dark Accent 1"/>
    <w:basedOn w:val="Standardowy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93624a067da6430e" Type="http://schemas.microsoft.com/office/2019/09/relationships/intelligence" Target="intelligence.xml"/><Relationship Id="rId7" Type="http://schemas.openxmlformats.org/officeDocument/2006/relationships/webSettings" Target="webSettings.xml"/><Relationship Id="rId12" Type="http://schemas.openxmlformats.org/officeDocument/2006/relationships/hyperlink" Target="https://drive.google.com/drive/folders/1IMQUReiJeOlQxcvlQy8GqVn505PKYDhR?usp=shari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POE-DAMERON/Glie-44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tfhub.dev/tensorflow/ssd_mobilenet_v2/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51200DB1F22458A69D04FE669A240" ma:contentTypeVersion="8" ma:contentTypeDescription="Create a new document." ma:contentTypeScope="" ma:versionID="5d4e4436827e672f9cfacbcab9ae4591">
  <xsd:schema xmlns:xsd="http://www.w3.org/2001/XMLSchema" xmlns:xs="http://www.w3.org/2001/XMLSchema" xmlns:p="http://schemas.microsoft.com/office/2006/metadata/properties" xmlns:ns2="d138aad4-a771-4beb-a8cd-befc21e90e6b" targetNamespace="http://schemas.microsoft.com/office/2006/metadata/properties" ma:root="true" ma:fieldsID="584fcd9a952744502828bf881643791d" ns2:_="">
    <xsd:import namespace="d138aad4-a771-4beb-a8cd-befc21e90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38aad4-a771-4beb-a8cd-befc21e90e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F37D7C-C17E-48F0-9E99-AD0D431C37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76BC91-5CEB-4CF0-8CFD-0AD845AC07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2DE917-6BB7-494A-B558-948544D88C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38aad4-a771-4beb-a8cd-befc21e90e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02</Words>
  <Characters>4179</Characters>
  <Application>Microsoft Office Word</Application>
  <DocSecurity>0</DocSecurity>
  <Lines>119</Lines>
  <Paragraphs>99</Paragraphs>
  <ScaleCrop>false</ScaleCrop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rad Rapacz</dc:creator>
  <cp:keywords/>
  <dc:description/>
  <cp:lastModifiedBy>Konrad Rapacz</cp:lastModifiedBy>
  <cp:revision>9</cp:revision>
  <dcterms:created xsi:type="dcterms:W3CDTF">2021-05-06T12:50:00Z</dcterms:created>
  <dcterms:modified xsi:type="dcterms:W3CDTF">2021-05-24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851200DB1F22458A69D04FE669A240</vt:lpwstr>
  </property>
</Properties>
</file>